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4E0BDC" w14:textId="6BA6C425" w:rsidR="00843D5B" w:rsidRPr="00A844D1" w:rsidRDefault="00843D5B" w:rsidP="002C30B9">
      <w:pPr>
        <w:spacing w:after="0" w:line="240" w:lineRule="auto"/>
        <w:rPr>
          <w:color w:val="000000"/>
          <w:sz w:val="28"/>
          <w:szCs w:val="32"/>
        </w:rPr>
        <w:sectPr w:rsidR="00843D5B" w:rsidRPr="00A844D1" w:rsidSect="00674F16">
          <w:headerReference w:type="default" r:id="rId8"/>
          <w:footerReference w:type="default" r:id="rId9"/>
          <w:type w:val="continuous"/>
          <w:pgSz w:w="11906" w:h="16838" w:code="9"/>
          <w:pgMar w:top="1134" w:right="1134" w:bottom="851" w:left="1418" w:header="720" w:footer="432" w:gutter="0"/>
          <w:cols w:space="720"/>
          <w:titlePg/>
          <w:docGrid w:linePitch="360"/>
        </w:sectPr>
      </w:pPr>
    </w:p>
    <w:p w14:paraId="29DF69B4" w14:textId="77777777" w:rsidR="003D50D1" w:rsidRDefault="003D50D1" w:rsidP="00452620">
      <w:pPr>
        <w:spacing w:after="0" w:line="240" w:lineRule="auto"/>
        <w:jc w:val="center"/>
        <w:rPr>
          <w:b/>
          <w:sz w:val="32"/>
        </w:rPr>
      </w:pPr>
    </w:p>
    <w:p w14:paraId="770140E8" w14:textId="24327F67" w:rsidR="00814065" w:rsidRDefault="00BF1411" w:rsidP="00452620">
      <w:pPr>
        <w:spacing w:after="0" w:line="240" w:lineRule="auto"/>
        <w:jc w:val="center"/>
        <w:rPr>
          <w:b/>
          <w:sz w:val="32"/>
        </w:rPr>
      </w:pPr>
      <w:r w:rsidRPr="00BF1411">
        <w:rPr>
          <w:b/>
          <w:sz w:val="32"/>
        </w:rPr>
        <w:t xml:space="preserve">SE6103 </w:t>
      </w:r>
      <w:r>
        <w:rPr>
          <w:b/>
          <w:sz w:val="32"/>
        </w:rPr>
        <w:t xml:space="preserve">- </w:t>
      </w:r>
      <w:r w:rsidRPr="00BF1411">
        <w:rPr>
          <w:b/>
          <w:sz w:val="32"/>
        </w:rPr>
        <w:t>PARALLEL AND DISTRIBUTED SYSTEMS</w:t>
      </w:r>
    </w:p>
    <w:p w14:paraId="3336BB4C" w14:textId="77777777" w:rsidR="00F1741C" w:rsidRPr="00A844D1" w:rsidRDefault="00F1741C" w:rsidP="00452620">
      <w:pPr>
        <w:spacing w:after="0" w:line="240" w:lineRule="auto"/>
        <w:jc w:val="center"/>
        <w:rPr>
          <w:b/>
          <w:sz w:val="32"/>
        </w:rPr>
      </w:pPr>
    </w:p>
    <w:p w14:paraId="124D2E94" w14:textId="77777777" w:rsidR="003D50D1" w:rsidRDefault="003D50D1" w:rsidP="00452620">
      <w:pPr>
        <w:spacing w:after="0" w:line="240" w:lineRule="auto"/>
        <w:jc w:val="center"/>
        <w:rPr>
          <w:b/>
          <w:noProof/>
          <w:sz w:val="32"/>
        </w:rPr>
      </w:pPr>
    </w:p>
    <w:p w14:paraId="3D8706B3" w14:textId="2E8A7F94" w:rsidR="006E533B" w:rsidRPr="00A844D1" w:rsidRDefault="006E533B" w:rsidP="00452620">
      <w:pPr>
        <w:spacing w:after="0" w:line="240" w:lineRule="auto"/>
        <w:jc w:val="center"/>
        <w:rPr>
          <w:b/>
          <w:sz w:val="32"/>
        </w:rPr>
      </w:pPr>
      <w:r w:rsidRPr="00A844D1">
        <w:rPr>
          <w:b/>
          <w:noProof/>
          <w:sz w:val="32"/>
        </w:rPr>
        <w:drawing>
          <wp:inline distT="0" distB="0" distL="0" distR="0" wp14:anchorId="597BAC6B" wp14:editId="78926573">
            <wp:extent cx="1656272" cy="1656272"/>
            <wp:effectExtent l="0" t="0" r="127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SL_logo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0545" cy="166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8CE95" w14:textId="77777777" w:rsidR="006E533B" w:rsidRPr="00A844D1" w:rsidRDefault="006E533B" w:rsidP="00452620">
      <w:pPr>
        <w:spacing w:after="0" w:line="240" w:lineRule="auto"/>
        <w:jc w:val="center"/>
        <w:rPr>
          <w:szCs w:val="24"/>
        </w:rPr>
      </w:pPr>
    </w:p>
    <w:p w14:paraId="2FA4712C" w14:textId="77777777" w:rsidR="00814065" w:rsidRPr="00A844D1" w:rsidRDefault="00814065" w:rsidP="00452620">
      <w:pPr>
        <w:spacing w:after="0" w:line="240" w:lineRule="auto"/>
        <w:jc w:val="center"/>
        <w:rPr>
          <w:szCs w:val="24"/>
        </w:rPr>
      </w:pPr>
    </w:p>
    <w:p w14:paraId="4894F3D4" w14:textId="77777777" w:rsidR="003D50D1" w:rsidRDefault="003D50D1" w:rsidP="00452620">
      <w:pPr>
        <w:spacing w:after="0" w:line="240" w:lineRule="auto"/>
        <w:jc w:val="center"/>
        <w:rPr>
          <w:b/>
          <w:bCs/>
          <w:sz w:val="48"/>
          <w:szCs w:val="48"/>
        </w:rPr>
      </w:pPr>
    </w:p>
    <w:p w14:paraId="6DA2F782" w14:textId="65255F47" w:rsidR="00805723" w:rsidRPr="005123EF" w:rsidRDefault="003D50D1" w:rsidP="00452620">
      <w:pPr>
        <w:spacing w:after="0" w:line="240" w:lineRule="auto"/>
        <w:jc w:val="center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Assignment </w:t>
      </w:r>
      <w:r w:rsidR="00BF1411">
        <w:rPr>
          <w:b/>
          <w:bCs/>
          <w:sz w:val="48"/>
          <w:szCs w:val="48"/>
        </w:rPr>
        <w:t xml:space="preserve">- </w:t>
      </w:r>
      <w:r>
        <w:rPr>
          <w:b/>
          <w:bCs/>
          <w:sz w:val="48"/>
          <w:szCs w:val="48"/>
        </w:rPr>
        <w:t>0</w:t>
      </w:r>
      <w:r w:rsidR="00BF1411">
        <w:rPr>
          <w:b/>
          <w:bCs/>
          <w:sz w:val="48"/>
          <w:szCs w:val="48"/>
        </w:rPr>
        <w:t>1</w:t>
      </w:r>
    </w:p>
    <w:p w14:paraId="02CFA3AB" w14:textId="77777777" w:rsidR="00063E3C" w:rsidRPr="00A844D1" w:rsidRDefault="00063E3C" w:rsidP="005123EF">
      <w:pPr>
        <w:spacing w:after="0" w:line="240" w:lineRule="auto"/>
        <w:rPr>
          <w:szCs w:val="24"/>
        </w:rPr>
      </w:pPr>
    </w:p>
    <w:p w14:paraId="0F67F5C5" w14:textId="77777777" w:rsidR="00063E3C" w:rsidRPr="00A844D1" w:rsidRDefault="00063E3C" w:rsidP="00452620">
      <w:pPr>
        <w:spacing w:after="0" w:line="240" w:lineRule="auto"/>
        <w:jc w:val="center"/>
        <w:rPr>
          <w:szCs w:val="24"/>
        </w:rPr>
      </w:pPr>
    </w:p>
    <w:p w14:paraId="480D26BF" w14:textId="77777777" w:rsidR="00063E3C" w:rsidRDefault="00063E3C" w:rsidP="00452620">
      <w:pPr>
        <w:spacing w:after="0" w:line="240" w:lineRule="auto"/>
        <w:jc w:val="center"/>
        <w:rPr>
          <w:b/>
          <w:bCs/>
          <w:sz w:val="40"/>
          <w:szCs w:val="40"/>
        </w:rPr>
      </w:pPr>
    </w:p>
    <w:p w14:paraId="47F0B490" w14:textId="77777777" w:rsidR="003D50D1" w:rsidRDefault="003D50D1" w:rsidP="00452620">
      <w:pPr>
        <w:spacing w:after="0" w:line="240" w:lineRule="auto"/>
        <w:jc w:val="center"/>
        <w:rPr>
          <w:b/>
          <w:bCs/>
          <w:sz w:val="40"/>
          <w:szCs w:val="40"/>
        </w:rPr>
      </w:pPr>
    </w:p>
    <w:p w14:paraId="0DDE69F5" w14:textId="77777777" w:rsidR="003D50D1" w:rsidRDefault="003D50D1" w:rsidP="00452620">
      <w:pPr>
        <w:spacing w:after="0" w:line="240" w:lineRule="auto"/>
        <w:jc w:val="center"/>
        <w:rPr>
          <w:b/>
          <w:bCs/>
          <w:sz w:val="40"/>
          <w:szCs w:val="40"/>
        </w:rPr>
      </w:pPr>
    </w:p>
    <w:p w14:paraId="42051B8F" w14:textId="77777777" w:rsidR="003D50D1" w:rsidRPr="00A844D1" w:rsidRDefault="003D50D1" w:rsidP="00452620">
      <w:pPr>
        <w:spacing w:after="0" w:line="240" w:lineRule="auto"/>
        <w:jc w:val="center"/>
        <w:rPr>
          <w:szCs w:val="24"/>
        </w:rPr>
      </w:pPr>
    </w:p>
    <w:p w14:paraId="3FFF2A74" w14:textId="77777777" w:rsidR="00063E3C" w:rsidRPr="00A844D1" w:rsidRDefault="00063E3C" w:rsidP="00452620">
      <w:pPr>
        <w:spacing w:after="0" w:line="240" w:lineRule="auto"/>
        <w:jc w:val="center"/>
        <w:rPr>
          <w:szCs w:val="24"/>
        </w:rPr>
      </w:pPr>
    </w:p>
    <w:p w14:paraId="685862B7" w14:textId="77777777" w:rsidR="00063E3C" w:rsidRPr="00A844D1" w:rsidRDefault="00063E3C" w:rsidP="00452620">
      <w:pPr>
        <w:spacing w:after="0" w:line="240" w:lineRule="auto"/>
        <w:jc w:val="center"/>
        <w:rPr>
          <w:szCs w:val="24"/>
        </w:rPr>
      </w:pPr>
    </w:p>
    <w:p w14:paraId="126F7FE4" w14:textId="07C41E3A" w:rsidR="00C3300E" w:rsidRPr="00A844D1" w:rsidRDefault="003D50D1" w:rsidP="00452620">
      <w:pPr>
        <w:spacing w:after="0" w:line="240" w:lineRule="auto"/>
        <w:jc w:val="center"/>
        <w:rPr>
          <w:b/>
          <w:sz w:val="28"/>
          <w:szCs w:val="24"/>
        </w:rPr>
      </w:pPr>
      <w:r w:rsidRPr="00A844D1">
        <w:rPr>
          <w:b/>
          <w:sz w:val="28"/>
          <w:szCs w:val="24"/>
        </w:rPr>
        <w:t>19APSE4</w:t>
      </w:r>
      <w:r>
        <w:rPr>
          <w:b/>
          <w:sz w:val="28"/>
          <w:szCs w:val="24"/>
        </w:rPr>
        <w:t>2</w:t>
      </w:r>
      <w:r w:rsidR="00BF1411">
        <w:rPr>
          <w:b/>
          <w:sz w:val="28"/>
          <w:szCs w:val="24"/>
        </w:rPr>
        <w:t xml:space="preserve">76_ V. Janarthan </w:t>
      </w:r>
    </w:p>
    <w:p w14:paraId="7C63935D" w14:textId="77777777" w:rsidR="00C3300E" w:rsidRPr="00A844D1" w:rsidRDefault="00C3300E" w:rsidP="00452620">
      <w:pPr>
        <w:spacing w:after="0" w:line="240" w:lineRule="auto"/>
        <w:jc w:val="center"/>
        <w:rPr>
          <w:szCs w:val="24"/>
        </w:rPr>
      </w:pPr>
    </w:p>
    <w:p w14:paraId="5E32EBBE" w14:textId="77777777" w:rsidR="00063E3C" w:rsidRPr="00A844D1" w:rsidRDefault="00063E3C" w:rsidP="00452620">
      <w:pPr>
        <w:spacing w:after="0" w:line="240" w:lineRule="auto"/>
        <w:jc w:val="center"/>
        <w:rPr>
          <w:szCs w:val="24"/>
        </w:rPr>
      </w:pPr>
    </w:p>
    <w:p w14:paraId="1219A63B" w14:textId="77777777" w:rsidR="00063E3C" w:rsidRPr="00A844D1" w:rsidRDefault="00063E3C" w:rsidP="00452620">
      <w:pPr>
        <w:spacing w:after="0" w:line="240" w:lineRule="auto"/>
        <w:jc w:val="center"/>
        <w:rPr>
          <w:szCs w:val="24"/>
        </w:rPr>
      </w:pPr>
    </w:p>
    <w:p w14:paraId="06D45876" w14:textId="77777777" w:rsidR="00C3300E" w:rsidRDefault="00C3300E" w:rsidP="00452620">
      <w:pPr>
        <w:spacing w:after="0" w:line="240" w:lineRule="auto"/>
        <w:jc w:val="center"/>
        <w:rPr>
          <w:sz w:val="28"/>
          <w:szCs w:val="24"/>
        </w:rPr>
      </w:pPr>
    </w:p>
    <w:p w14:paraId="6F74AAE1" w14:textId="77777777" w:rsidR="003D50D1" w:rsidRDefault="003D50D1" w:rsidP="00452620">
      <w:pPr>
        <w:spacing w:after="0" w:line="240" w:lineRule="auto"/>
        <w:jc w:val="center"/>
        <w:rPr>
          <w:sz w:val="28"/>
          <w:szCs w:val="24"/>
        </w:rPr>
      </w:pPr>
    </w:p>
    <w:p w14:paraId="6232DDF5" w14:textId="77777777" w:rsidR="003D50D1" w:rsidRDefault="003D50D1" w:rsidP="00452620">
      <w:pPr>
        <w:spacing w:after="0" w:line="240" w:lineRule="auto"/>
        <w:jc w:val="center"/>
        <w:rPr>
          <w:sz w:val="28"/>
          <w:szCs w:val="24"/>
        </w:rPr>
      </w:pPr>
    </w:p>
    <w:p w14:paraId="63C08CF4" w14:textId="77777777" w:rsidR="003D50D1" w:rsidRDefault="003D50D1" w:rsidP="00452620">
      <w:pPr>
        <w:spacing w:after="0" w:line="240" w:lineRule="auto"/>
        <w:jc w:val="center"/>
        <w:rPr>
          <w:sz w:val="28"/>
          <w:szCs w:val="24"/>
        </w:rPr>
      </w:pPr>
    </w:p>
    <w:p w14:paraId="29734157" w14:textId="77777777" w:rsidR="00A11BD7" w:rsidRPr="00A844D1" w:rsidRDefault="00A11BD7" w:rsidP="00452620">
      <w:pPr>
        <w:spacing w:after="0" w:line="240" w:lineRule="auto"/>
        <w:jc w:val="center"/>
        <w:rPr>
          <w:szCs w:val="24"/>
        </w:rPr>
      </w:pPr>
    </w:p>
    <w:p w14:paraId="690F10FC" w14:textId="7F2AB5F5" w:rsidR="00A11BD7" w:rsidRPr="00A844D1" w:rsidRDefault="002C30B9" w:rsidP="00452620">
      <w:pPr>
        <w:spacing w:after="0" w:line="240" w:lineRule="auto"/>
        <w:jc w:val="center"/>
        <w:rPr>
          <w:szCs w:val="24"/>
        </w:rPr>
      </w:pPr>
      <w:r w:rsidRPr="00A844D1">
        <w:rPr>
          <w:szCs w:val="24"/>
        </w:rPr>
        <w:t>BSc (Honors) in Software Engineering</w:t>
      </w:r>
    </w:p>
    <w:p w14:paraId="427A66F8" w14:textId="76C7117D" w:rsidR="00C3300E" w:rsidRPr="00A844D1" w:rsidRDefault="00C3300E" w:rsidP="00452620">
      <w:pPr>
        <w:spacing w:after="0" w:line="240" w:lineRule="auto"/>
        <w:jc w:val="center"/>
        <w:rPr>
          <w:sz w:val="28"/>
          <w:szCs w:val="24"/>
        </w:rPr>
      </w:pPr>
      <w:r w:rsidRPr="00A844D1">
        <w:rPr>
          <w:color w:val="000000"/>
          <w:sz w:val="28"/>
          <w:szCs w:val="24"/>
        </w:rPr>
        <w:t xml:space="preserve">Department of </w:t>
      </w:r>
      <w:r w:rsidR="000D39D0" w:rsidRPr="00A844D1">
        <w:rPr>
          <w:color w:val="000000"/>
          <w:sz w:val="28"/>
          <w:szCs w:val="24"/>
        </w:rPr>
        <w:t>Software Engineering</w:t>
      </w:r>
    </w:p>
    <w:p w14:paraId="517BEADA" w14:textId="3EE5C542" w:rsidR="00C3300E" w:rsidRPr="00A844D1" w:rsidRDefault="00C3300E" w:rsidP="002C30B9">
      <w:pPr>
        <w:spacing w:after="0" w:line="240" w:lineRule="auto"/>
        <w:jc w:val="center"/>
        <w:rPr>
          <w:sz w:val="28"/>
          <w:szCs w:val="24"/>
        </w:rPr>
      </w:pPr>
      <w:r w:rsidRPr="00A844D1">
        <w:rPr>
          <w:color w:val="000000"/>
          <w:sz w:val="28"/>
          <w:szCs w:val="24"/>
        </w:rPr>
        <w:t xml:space="preserve">Faculty of </w:t>
      </w:r>
      <w:r w:rsidR="000D39D0" w:rsidRPr="00A844D1">
        <w:rPr>
          <w:color w:val="000000"/>
          <w:sz w:val="28"/>
          <w:szCs w:val="24"/>
        </w:rPr>
        <w:t>Computing</w:t>
      </w:r>
    </w:p>
    <w:p w14:paraId="19ED950C" w14:textId="77777777" w:rsidR="00C3300E" w:rsidRPr="00A844D1" w:rsidRDefault="00C3300E" w:rsidP="00452620">
      <w:pPr>
        <w:spacing w:after="0" w:line="240" w:lineRule="auto"/>
        <w:jc w:val="center"/>
        <w:rPr>
          <w:sz w:val="28"/>
          <w:szCs w:val="24"/>
        </w:rPr>
      </w:pPr>
      <w:r w:rsidRPr="00A844D1">
        <w:rPr>
          <w:color w:val="000000"/>
          <w:sz w:val="28"/>
          <w:szCs w:val="24"/>
        </w:rPr>
        <w:t>Sabaragamuwa University of Sri Lanka</w:t>
      </w:r>
    </w:p>
    <w:p w14:paraId="4A7BBDC2" w14:textId="77777777" w:rsidR="00C3300E" w:rsidRPr="00A844D1" w:rsidRDefault="00C3300E" w:rsidP="00452620">
      <w:pPr>
        <w:spacing w:after="0" w:line="240" w:lineRule="auto"/>
        <w:jc w:val="center"/>
        <w:rPr>
          <w:szCs w:val="24"/>
        </w:rPr>
      </w:pPr>
    </w:p>
    <w:p w14:paraId="332E061B" w14:textId="77777777" w:rsidR="00A11BD7" w:rsidRPr="00A844D1" w:rsidRDefault="00A11BD7" w:rsidP="00063E3C">
      <w:pPr>
        <w:spacing w:after="0" w:line="240" w:lineRule="auto"/>
        <w:rPr>
          <w:szCs w:val="24"/>
        </w:rPr>
      </w:pPr>
    </w:p>
    <w:p w14:paraId="15E03897" w14:textId="77777777" w:rsidR="00A11BD7" w:rsidRPr="00A844D1" w:rsidRDefault="00A11BD7" w:rsidP="00452620">
      <w:pPr>
        <w:spacing w:after="0" w:line="240" w:lineRule="auto"/>
        <w:jc w:val="center"/>
        <w:rPr>
          <w:szCs w:val="24"/>
        </w:rPr>
      </w:pPr>
    </w:p>
    <w:p w14:paraId="32530F04" w14:textId="5826F825" w:rsidR="00440612" w:rsidRDefault="00BF1411" w:rsidP="00BC75A2">
      <w:pPr>
        <w:spacing w:after="0" w:line="240" w:lineRule="auto"/>
        <w:jc w:val="center"/>
        <w:rPr>
          <w:color w:val="000000"/>
          <w:sz w:val="28"/>
          <w:szCs w:val="32"/>
        </w:rPr>
      </w:pPr>
      <w:r>
        <w:rPr>
          <w:color w:val="000000"/>
          <w:sz w:val="28"/>
          <w:szCs w:val="32"/>
        </w:rPr>
        <w:t>23</w:t>
      </w:r>
      <w:r>
        <w:rPr>
          <w:color w:val="000000"/>
          <w:sz w:val="28"/>
          <w:szCs w:val="32"/>
          <w:vertAlign w:val="superscript"/>
        </w:rPr>
        <w:t>rd</w:t>
      </w:r>
      <w:r w:rsidR="00A25809">
        <w:rPr>
          <w:color w:val="000000"/>
          <w:sz w:val="28"/>
          <w:szCs w:val="32"/>
        </w:rPr>
        <w:t xml:space="preserve"> </w:t>
      </w:r>
      <w:r w:rsidR="005123EF">
        <w:rPr>
          <w:color w:val="000000"/>
          <w:sz w:val="28"/>
          <w:szCs w:val="32"/>
        </w:rPr>
        <w:t>December</w:t>
      </w:r>
      <w:r w:rsidR="00C3300E" w:rsidRPr="00A844D1">
        <w:rPr>
          <w:color w:val="000000"/>
          <w:sz w:val="28"/>
          <w:szCs w:val="32"/>
        </w:rPr>
        <w:t xml:space="preserve"> 202</w:t>
      </w:r>
      <w:r w:rsidR="000D39D0" w:rsidRPr="00A844D1">
        <w:rPr>
          <w:color w:val="000000"/>
          <w:sz w:val="28"/>
          <w:szCs w:val="32"/>
        </w:rPr>
        <w:t>4</w:t>
      </w:r>
    </w:p>
    <w:p w14:paraId="1D1D679C" w14:textId="77777777" w:rsidR="00A25809" w:rsidRDefault="00A25809" w:rsidP="00451F69">
      <w:pPr>
        <w:spacing w:after="0" w:line="240" w:lineRule="auto"/>
        <w:rPr>
          <w:color w:val="000000"/>
          <w:szCs w:val="28"/>
        </w:rPr>
      </w:pPr>
    </w:p>
    <w:p w14:paraId="32BF3EF0" w14:textId="77777777" w:rsidR="00BF1411" w:rsidRDefault="00BF1411" w:rsidP="00451F69">
      <w:pPr>
        <w:spacing w:after="0" w:line="240" w:lineRule="auto"/>
        <w:rPr>
          <w:color w:val="000000"/>
          <w:szCs w:val="28"/>
        </w:rPr>
      </w:pPr>
    </w:p>
    <w:p w14:paraId="02F1B96C" w14:textId="77777777" w:rsidR="00BF1411" w:rsidRDefault="00BF1411" w:rsidP="00451F69">
      <w:pPr>
        <w:spacing w:after="0" w:line="240" w:lineRule="auto"/>
        <w:rPr>
          <w:color w:val="000000"/>
          <w:szCs w:val="28"/>
        </w:rPr>
      </w:pPr>
    </w:p>
    <w:p w14:paraId="2022AD2E" w14:textId="7F492B64" w:rsidR="000F5FB3" w:rsidRPr="008C60B2" w:rsidRDefault="008C60B2" w:rsidP="0095150C">
      <w:pPr>
        <w:spacing w:after="160"/>
        <w:rPr>
          <w:b/>
          <w:bCs/>
          <w:color w:val="000000"/>
          <w:sz w:val="32"/>
          <w:szCs w:val="36"/>
        </w:rPr>
      </w:pPr>
      <w:r w:rsidRPr="008C60B2">
        <w:rPr>
          <w:b/>
          <w:bCs/>
          <w:color w:val="000000"/>
          <w:sz w:val="32"/>
          <w:szCs w:val="36"/>
        </w:rPr>
        <w:t>Question 1</w:t>
      </w:r>
    </w:p>
    <w:p w14:paraId="1B5F8260" w14:textId="3375F532" w:rsidR="008C60B2" w:rsidRPr="008C60B2" w:rsidRDefault="008C60B2" w:rsidP="008C60B2">
      <w:pPr>
        <w:pStyle w:val="ListParagraph"/>
        <w:numPr>
          <w:ilvl w:val="0"/>
          <w:numId w:val="65"/>
        </w:numPr>
        <w:spacing w:after="160"/>
        <w:rPr>
          <w:b/>
          <w:bCs/>
          <w:color w:val="000000"/>
          <w:szCs w:val="28"/>
        </w:rPr>
      </w:pPr>
      <w:r w:rsidRPr="008C60B2">
        <w:rPr>
          <w:b/>
          <w:bCs/>
          <w:color w:val="000000"/>
          <w:szCs w:val="28"/>
        </w:rPr>
        <w:t>What</w:t>
      </w:r>
      <w:r w:rsidRPr="008C60B2">
        <w:rPr>
          <w:b/>
          <w:bCs/>
          <w:color w:val="000000"/>
          <w:szCs w:val="28"/>
        </w:rPr>
        <w:t xml:space="preserve"> </w:t>
      </w:r>
      <w:r w:rsidRPr="008C60B2">
        <w:rPr>
          <w:b/>
          <w:bCs/>
          <w:color w:val="000000"/>
          <w:szCs w:val="28"/>
        </w:rPr>
        <w:t>is Docker, and why is it used?</w:t>
      </w:r>
    </w:p>
    <w:p w14:paraId="03C8CD0E" w14:textId="77777777" w:rsidR="008C60B2" w:rsidRPr="008C60B2" w:rsidRDefault="008C60B2" w:rsidP="008C60B2">
      <w:pPr>
        <w:pStyle w:val="ListParagraph"/>
        <w:spacing w:after="160"/>
        <w:rPr>
          <w:color w:val="000000"/>
          <w:szCs w:val="28"/>
        </w:rPr>
      </w:pPr>
      <w:r w:rsidRPr="008C60B2">
        <w:rPr>
          <w:color w:val="000000"/>
          <w:szCs w:val="28"/>
        </w:rPr>
        <w:t xml:space="preserve">The open-source platform </w:t>
      </w:r>
      <w:r w:rsidRPr="008C60B2">
        <w:rPr>
          <w:b/>
          <w:bCs/>
          <w:color w:val="000000"/>
          <w:szCs w:val="28"/>
        </w:rPr>
        <w:t>Docker</w:t>
      </w:r>
      <w:r w:rsidRPr="008C60B2">
        <w:rPr>
          <w:color w:val="000000"/>
          <w:szCs w:val="28"/>
        </w:rPr>
        <w:t xml:space="preserve"> allows developers to build, ship and run applications in containers. Containers allow encapsulation of any application with its dependencies and are portable and lightweight, ensuring a seamless experience regardless of the environment.</w:t>
      </w:r>
    </w:p>
    <w:p w14:paraId="496F55AC" w14:textId="77777777" w:rsidR="008C60B2" w:rsidRPr="008C60B2" w:rsidRDefault="008C60B2" w:rsidP="008C60B2">
      <w:pPr>
        <w:pStyle w:val="ListParagraph"/>
        <w:spacing w:after="160"/>
        <w:rPr>
          <w:color w:val="000000"/>
          <w:szCs w:val="28"/>
        </w:rPr>
      </w:pPr>
    </w:p>
    <w:p w14:paraId="4F367B2E" w14:textId="77777777" w:rsidR="008C60B2" w:rsidRPr="008C60B2" w:rsidRDefault="008C60B2" w:rsidP="008C60B2">
      <w:pPr>
        <w:pStyle w:val="ListParagraph"/>
        <w:spacing w:after="160"/>
        <w:rPr>
          <w:color w:val="000000"/>
          <w:szCs w:val="28"/>
        </w:rPr>
      </w:pPr>
      <w:r w:rsidRPr="008C60B2">
        <w:rPr>
          <w:color w:val="000000"/>
          <w:szCs w:val="28"/>
        </w:rPr>
        <w:t>Docker's Key Features - Scalability, Portability, Isolation and Efficiency</w:t>
      </w:r>
    </w:p>
    <w:p w14:paraId="7820696D" w14:textId="77777777" w:rsidR="008C60B2" w:rsidRPr="008C60B2" w:rsidRDefault="008C60B2" w:rsidP="008C60B2">
      <w:pPr>
        <w:pStyle w:val="ListParagraph"/>
        <w:spacing w:after="160"/>
        <w:rPr>
          <w:color w:val="000000"/>
          <w:szCs w:val="28"/>
        </w:rPr>
      </w:pPr>
    </w:p>
    <w:p w14:paraId="0E797303" w14:textId="77777777" w:rsidR="008C60B2" w:rsidRPr="008C60B2" w:rsidRDefault="008C60B2" w:rsidP="008C60B2">
      <w:pPr>
        <w:pStyle w:val="ListParagraph"/>
        <w:spacing w:after="160"/>
        <w:rPr>
          <w:color w:val="000000"/>
          <w:szCs w:val="28"/>
        </w:rPr>
      </w:pPr>
      <w:r w:rsidRPr="008C60B2">
        <w:rPr>
          <w:color w:val="000000"/>
          <w:szCs w:val="28"/>
        </w:rPr>
        <w:t xml:space="preserve">Why you would use Docker - </w:t>
      </w:r>
    </w:p>
    <w:p w14:paraId="32789983" w14:textId="298F85D1" w:rsidR="008C60B2" w:rsidRDefault="008C60B2" w:rsidP="008C60B2">
      <w:pPr>
        <w:pStyle w:val="ListParagraph"/>
        <w:numPr>
          <w:ilvl w:val="0"/>
          <w:numId w:val="64"/>
        </w:numPr>
        <w:spacing w:after="160"/>
        <w:rPr>
          <w:color w:val="000000"/>
          <w:szCs w:val="28"/>
        </w:rPr>
      </w:pPr>
      <w:r w:rsidRPr="008C60B2">
        <w:rPr>
          <w:color w:val="000000"/>
          <w:szCs w:val="28"/>
        </w:rPr>
        <w:t xml:space="preserve">Saves the user from dealing with the problem of this </w:t>
      </w:r>
      <w:r w:rsidRPr="008C60B2">
        <w:rPr>
          <w:color w:val="000000"/>
          <w:szCs w:val="28"/>
        </w:rPr>
        <w:t>work</w:t>
      </w:r>
      <w:r w:rsidRPr="008C60B2">
        <w:rPr>
          <w:color w:val="000000"/>
          <w:szCs w:val="28"/>
        </w:rPr>
        <w:t xml:space="preserve"> on </w:t>
      </w:r>
      <w:r>
        <w:rPr>
          <w:color w:val="000000"/>
          <w:szCs w:val="28"/>
        </w:rPr>
        <w:t>his</w:t>
      </w:r>
      <w:r w:rsidRPr="008C60B2">
        <w:rPr>
          <w:color w:val="000000"/>
          <w:szCs w:val="28"/>
        </w:rPr>
        <w:t xml:space="preserve"> machine</w:t>
      </w:r>
      <w:r>
        <w:rPr>
          <w:color w:val="000000"/>
          <w:szCs w:val="28"/>
        </w:rPr>
        <w:t xml:space="preserve">. </w:t>
      </w:r>
      <w:r w:rsidRPr="008C60B2">
        <w:rPr>
          <w:color w:val="000000"/>
          <w:szCs w:val="28"/>
        </w:rPr>
        <w:t>Developers can set up a persistent and identical development, testing and a production environment.</w:t>
      </w:r>
    </w:p>
    <w:p w14:paraId="042BF498" w14:textId="77777777" w:rsidR="008C60B2" w:rsidRDefault="008C60B2" w:rsidP="008C60B2">
      <w:pPr>
        <w:pStyle w:val="ListParagraph"/>
        <w:numPr>
          <w:ilvl w:val="0"/>
          <w:numId w:val="64"/>
        </w:numPr>
        <w:spacing w:after="160"/>
        <w:rPr>
          <w:color w:val="000000"/>
          <w:szCs w:val="28"/>
        </w:rPr>
      </w:pPr>
      <w:r w:rsidRPr="008C60B2">
        <w:rPr>
          <w:color w:val="000000"/>
          <w:szCs w:val="28"/>
        </w:rPr>
        <w:t>Bundling of dependencies and frameworks applications with docker reduces the hassle to set everything up before usage of the application.</w:t>
      </w:r>
    </w:p>
    <w:p w14:paraId="3B0A610F" w14:textId="77777777" w:rsidR="008C60B2" w:rsidRDefault="008C60B2" w:rsidP="008C60B2">
      <w:pPr>
        <w:pStyle w:val="ListParagraph"/>
        <w:numPr>
          <w:ilvl w:val="0"/>
          <w:numId w:val="64"/>
        </w:numPr>
        <w:spacing w:after="160"/>
        <w:rPr>
          <w:color w:val="000000"/>
          <w:szCs w:val="28"/>
        </w:rPr>
      </w:pPr>
      <w:r w:rsidRPr="008C60B2">
        <w:rPr>
          <w:color w:val="000000"/>
          <w:szCs w:val="28"/>
        </w:rPr>
        <w:t>Testing cycles along with development can be done at a greater speed since integration of one or more Docker containers allows for fast deployment.</w:t>
      </w:r>
    </w:p>
    <w:p w14:paraId="467BE6B4" w14:textId="77777777" w:rsidR="008C60B2" w:rsidRDefault="008C60B2" w:rsidP="008C60B2">
      <w:pPr>
        <w:pStyle w:val="ListParagraph"/>
        <w:numPr>
          <w:ilvl w:val="0"/>
          <w:numId w:val="64"/>
        </w:numPr>
        <w:spacing w:after="160"/>
        <w:rPr>
          <w:color w:val="000000"/>
          <w:szCs w:val="28"/>
        </w:rPr>
      </w:pPr>
      <w:r w:rsidRPr="008C60B2">
        <w:rPr>
          <w:color w:val="000000"/>
          <w:szCs w:val="28"/>
        </w:rPr>
        <w:t>From a cost perspective, deploying micro services on docker is advantageous as docker containers are cheaper and don't take up as many system resources as virtual machines.</w:t>
      </w:r>
    </w:p>
    <w:p w14:paraId="0E13FB9C" w14:textId="44BF6672" w:rsidR="008C60B2" w:rsidRDefault="008C60B2" w:rsidP="008C60B2">
      <w:pPr>
        <w:pStyle w:val="ListParagraph"/>
        <w:numPr>
          <w:ilvl w:val="0"/>
          <w:numId w:val="64"/>
        </w:numPr>
        <w:spacing w:after="160"/>
        <w:rPr>
          <w:color w:val="000000"/>
          <w:szCs w:val="28"/>
        </w:rPr>
      </w:pPr>
      <w:r w:rsidRPr="008C60B2">
        <w:rPr>
          <w:color w:val="000000"/>
          <w:szCs w:val="28"/>
        </w:rPr>
        <w:t xml:space="preserve">Not only can docker be used for easy management of micro services, </w:t>
      </w:r>
      <w:r w:rsidRPr="008C60B2">
        <w:rPr>
          <w:color w:val="000000"/>
          <w:szCs w:val="28"/>
        </w:rPr>
        <w:t>but it</w:t>
      </w:r>
      <w:r w:rsidRPr="008C60B2">
        <w:rPr>
          <w:color w:val="000000"/>
          <w:szCs w:val="28"/>
        </w:rPr>
        <w:t xml:space="preserve"> is also helpful in creating micro services since each service will run on </w:t>
      </w:r>
      <w:r w:rsidRPr="008C60B2">
        <w:rPr>
          <w:color w:val="000000"/>
          <w:szCs w:val="28"/>
        </w:rPr>
        <w:t>its</w:t>
      </w:r>
      <w:r w:rsidRPr="008C60B2">
        <w:rPr>
          <w:color w:val="000000"/>
          <w:szCs w:val="28"/>
        </w:rPr>
        <w:t xml:space="preserve"> own container.</w:t>
      </w:r>
    </w:p>
    <w:p w14:paraId="3C50A192" w14:textId="2FA83D61" w:rsidR="008C60B2" w:rsidRPr="008C60B2" w:rsidRDefault="008C60B2" w:rsidP="008C60B2">
      <w:pPr>
        <w:pStyle w:val="ListParagraph"/>
        <w:numPr>
          <w:ilvl w:val="0"/>
          <w:numId w:val="64"/>
        </w:numPr>
        <w:spacing w:after="160"/>
        <w:rPr>
          <w:color w:val="000000"/>
          <w:szCs w:val="28"/>
        </w:rPr>
      </w:pPr>
      <w:r w:rsidRPr="008C60B2">
        <w:rPr>
          <w:color w:val="000000"/>
          <w:szCs w:val="28"/>
        </w:rPr>
        <w:t>One of do</w:t>
      </w:r>
      <w:r>
        <w:rPr>
          <w:color w:val="000000"/>
          <w:szCs w:val="28"/>
        </w:rPr>
        <w:t>c</w:t>
      </w:r>
      <w:r w:rsidRPr="008C60B2">
        <w:rPr>
          <w:color w:val="000000"/>
          <w:szCs w:val="28"/>
        </w:rPr>
        <w:t>ker's key feature is the versioning of containers - It is easy to keep track of containers’ versions and if needed restore the previous version.</w:t>
      </w:r>
    </w:p>
    <w:p w14:paraId="1738A45A" w14:textId="77777777" w:rsidR="008C60B2" w:rsidRDefault="008C60B2" w:rsidP="008C60B2">
      <w:pPr>
        <w:spacing w:after="160"/>
        <w:rPr>
          <w:color w:val="000000"/>
          <w:szCs w:val="28"/>
        </w:rPr>
      </w:pPr>
    </w:p>
    <w:p w14:paraId="3E3E1F17" w14:textId="77777777" w:rsidR="00C32B11" w:rsidRDefault="00C32B11" w:rsidP="008C60B2">
      <w:pPr>
        <w:spacing w:after="160"/>
        <w:rPr>
          <w:color w:val="000000"/>
          <w:szCs w:val="28"/>
        </w:rPr>
      </w:pPr>
    </w:p>
    <w:p w14:paraId="60E278F4" w14:textId="55F0CF98" w:rsidR="008C60B2" w:rsidRDefault="008C60B2" w:rsidP="008C60B2">
      <w:pPr>
        <w:pStyle w:val="ListParagraph"/>
        <w:numPr>
          <w:ilvl w:val="0"/>
          <w:numId w:val="65"/>
        </w:numPr>
        <w:spacing w:after="160"/>
        <w:rPr>
          <w:b/>
          <w:bCs/>
          <w:color w:val="000000"/>
          <w:szCs w:val="28"/>
        </w:rPr>
      </w:pPr>
      <w:r w:rsidRPr="008C60B2">
        <w:rPr>
          <w:b/>
          <w:bCs/>
          <w:color w:val="000000"/>
          <w:szCs w:val="28"/>
        </w:rPr>
        <w:t>Explain the difference between a Docker image and a Docker container.</w:t>
      </w:r>
    </w:p>
    <w:p w14:paraId="239BCEA6" w14:textId="77777777" w:rsidR="00C32B11" w:rsidRDefault="00C32B11" w:rsidP="00C32B11">
      <w:pPr>
        <w:pStyle w:val="ListParagraph"/>
        <w:spacing w:after="160"/>
        <w:rPr>
          <w:b/>
          <w:bCs/>
          <w:color w:val="000000"/>
          <w:szCs w:val="28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45"/>
        <w:gridCol w:w="3510"/>
        <w:gridCol w:w="3769"/>
      </w:tblGrid>
      <w:tr w:rsidR="008C60B2" w14:paraId="7374A96B" w14:textId="77777777" w:rsidTr="00C32B11">
        <w:tc>
          <w:tcPr>
            <w:tcW w:w="1345" w:type="dxa"/>
          </w:tcPr>
          <w:p w14:paraId="11A0797E" w14:textId="55D19258" w:rsidR="008C60B2" w:rsidRDefault="008C60B2" w:rsidP="00C32B11">
            <w:pPr>
              <w:pStyle w:val="ListParagraph"/>
              <w:spacing w:after="160"/>
              <w:ind w:left="0"/>
              <w:jc w:val="center"/>
              <w:rPr>
                <w:b/>
                <w:bCs/>
                <w:color w:val="000000"/>
                <w:szCs w:val="28"/>
              </w:rPr>
            </w:pPr>
            <w:r>
              <w:rPr>
                <w:b/>
                <w:bCs/>
                <w:color w:val="000000"/>
                <w:szCs w:val="28"/>
              </w:rPr>
              <w:t>Aspect</w:t>
            </w:r>
          </w:p>
        </w:tc>
        <w:tc>
          <w:tcPr>
            <w:tcW w:w="3510" w:type="dxa"/>
          </w:tcPr>
          <w:p w14:paraId="546188AD" w14:textId="0E5B19A6" w:rsidR="008C60B2" w:rsidRDefault="008C60B2" w:rsidP="00C32B11">
            <w:pPr>
              <w:pStyle w:val="ListParagraph"/>
              <w:spacing w:after="160"/>
              <w:ind w:left="0"/>
              <w:jc w:val="center"/>
              <w:rPr>
                <w:b/>
                <w:bCs/>
                <w:color w:val="000000"/>
                <w:szCs w:val="28"/>
              </w:rPr>
            </w:pPr>
            <w:r>
              <w:rPr>
                <w:b/>
                <w:bCs/>
                <w:color w:val="000000"/>
                <w:szCs w:val="28"/>
              </w:rPr>
              <w:t>Docker Image</w:t>
            </w:r>
          </w:p>
        </w:tc>
        <w:tc>
          <w:tcPr>
            <w:tcW w:w="3769" w:type="dxa"/>
          </w:tcPr>
          <w:p w14:paraId="3CC52DA3" w14:textId="33D99A2A" w:rsidR="008C60B2" w:rsidRDefault="008C60B2" w:rsidP="00C32B11">
            <w:pPr>
              <w:pStyle w:val="ListParagraph"/>
              <w:spacing w:after="160"/>
              <w:ind w:left="0"/>
              <w:jc w:val="center"/>
              <w:rPr>
                <w:b/>
                <w:bCs/>
                <w:color w:val="000000"/>
                <w:szCs w:val="28"/>
              </w:rPr>
            </w:pPr>
            <w:r>
              <w:rPr>
                <w:b/>
                <w:bCs/>
                <w:color w:val="000000"/>
                <w:szCs w:val="28"/>
              </w:rPr>
              <w:t>Docker Container</w:t>
            </w:r>
          </w:p>
        </w:tc>
      </w:tr>
      <w:tr w:rsidR="008C60B2" w14:paraId="52802F24" w14:textId="77777777" w:rsidTr="00C32B11">
        <w:tc>
          <w:tcPr>
            <w:tcW w:w="1345" w:type="dxa"/>
          </w:tcPr>
          <w:p w14:paraId="5D945A97" w14:textId="41B5C53F" w:rsidR="008C60B2" w:rsidRPr="00C32B11" w:rsidRDefault="00C32B11" w:rsidP="008C60B2">
            <w:pPr>
              <w:pStyle w:val="ListParagraph"/>
              <w:spacing w:after="160"/>
              <w:ind w:left="0"/>
              <w:rPr>
                <w:color w:val="000000"/>
                <w:szCs w:val="28"/>
              </w:rPr>
            </w:pPr>
            <w:r w:rsidRPr="00C32B11">
              <w:rPr>
                <w:color w:val="000000"/>
                <w:szCs w:val="28"/>
              </w:rPr>
              <w:t>Definition</w:t>
            </w:r>
            <w:r w:rsidRPr="00C32B11">
              <w:rPr>
                <w:color w:val="000000"/>
                <w:szCs w:val="28"/>
              </w:rPr>
              <w:tab/>
            </w:r>
          </w:p>
        </w:tc>
        <w:tc>
          <w:tcPr>
            <w:tcW w:w="3510" w:type="dxa"/>
          </w:tcPr>
          <w:p w14:paraId="1F644247" w14:textId="3C50011D" w:rsidR="008C60B2" w:rsidRPr="00C32B11" w:rsidRDefault="00C32B11" w:rsidP="00C32B11">
            <w:pPr>
              <w:spacing w:after="160"/>
              <w:rPr>
                <w:color w:val="000000"/>
                <w:szCs w:val="28"/>
              </w:rPr>
            </w:pPr>
            <w:r w:rsidRPr="00C32B11">
              <w:rPr>
                <w:color w:val="000000"/>
                <w:szCs w:val="28"/>
              </w:rPr>
              <w:t xml:space="preserve">A framework or an outline for making enclosures. </w:t>
            </w:r>
          </w:p>
        </w:tc>
        <w:tc>
          <w:tcPr>
            <w:tcW w:w="3769" w:type="dxa"/>
          </w:tcPr>
          <w:p w14:paraId="644F5517" w14:textId="2119687F" w:rsidR="008C60B2" w:rsidRPr="00C32B11" w:rsidRDefault="00C32B11" w:rsidP="00C32B11">
            <w:pPr>
              <w:spacing w:after="160"/>
              <w:rPr>
                <w:color w:val="000000"/>
                <w:szCs w:val="28"/>
              </w:rPr>
            </w:pPr>
            <w:r w:rsidRPr="00C32B11">
              <w:rPr>
                <w:color w:val="000000"/>
                <w:szCs w:val="28"/>
              </w:rPr>
              <w:t xml:space="preserve">A docker image that is currently operating. </w:t>
            </w:r>
          </w:p>
        </w:tc>
      </w:tr>
      <w:tr w:rsidR="008C60B2" w14:paraId="28BE321D" w14:textId="77777777" w:rsidTr="00C32B11">
        <w:tc>
          <w:tcPr>
            <w:tcW w:w="1345" w:type="dxa"/>
          </w:tcPr>
          <w:p w14:paraId="1A9D657A" w14:textId="004D569F" w:rsidR="008C60B2" w:rsidRPr="00C32B11" w:rsidRDefault="00C32B11" w:rsidP="008C60B2">
            <w:pPr>
              <w:pStyle w:val="ListParagraph"/>
              <w:spacing w:after="160"/>
              <w:ind w:left="0"/>
              <w:rPr>
                <w:color w:val="000000"/>
                <w:szCs w:val="28"/>
              </w:rPr>
            </w:pPr>
            <w:r w:rsidRPr="00C32B11">
              <w:rPr>
                <w:color w:val="000000"/>
                <w:szCs w:val="28"/>
              </w:rPr>
              <w:t>State</w:t>
            </w:r>
          </w:p>
        </w:tc>
        <w:tc>
          <w:tcPr>
            <w:tcW w:w="3510" w:type="dxa"/>
          </w:tcPr>
          <w:p w14:paraId="234AB44A" w14:textId="5563C798" w:rsidR="008C60B2" w:rsidRPr="00C32B11" w:rsidRDefault="00C32B11" w:rsidP="00C32B11">
            <w:pPr>
              <w:spacing w:after="160"/>
              <w:rPr>
                <w:color w:val="000000"/>
                <w:szCs w:val="28"/>
              </w:rPr>
            </w:pPr>
            <w:r w:rsidRPr="00C32B11">
              <w:rPr>
                <w:color w:val="000000"/>
                <w:szCs w:val="28"/>
              </w:rPr>
              <w:t xml:space="preserve">Fixed and permanent. </w:t>
            </w:r>
          </w:p>
        </w:tc>
        <w:tc>
          <w:tcPr>
            <w:tcW w:w="3769" w:type="dxa"/>
          </w:tcPr>
          <w:p w14:paraId="03F352DA" w14:textId="25BE6BC9" w:rsidR="008C60B2" w:rsidRPr="00C32B11" w:rsidRDefault="00C32B11" w:rsidP="00C32B11">
            <w:pPr>
              <w:spacing w:after="160"/>
              <w:rPr>
                <w:color w:val="000000"/>
                <w:szCs w:val="28"/>
              </w:rPr>
            </w:pPr>
            <w:r w:rsidRPr="00C32B11">
              <w:rPr>
                <w:color w:val="000000"/>
                <w:szCs w:val="28"/>
              </w:rPr>
              <w:t xml:space="preserve">Fluid, able to be spun up, shut down or frozen at a point in time. </w:t>
            </w:r>
          </w:p>
        </w:tc>
      </w:tr>
      <w:tr w:rsidR="008C60B2" w14:paraId="349AB79D" w14:textId="77777777" w:rsidTr="00C32B11">
        <w:tc>
          <w:tcPr>
            <w:tcW w:w="1345" w:type="dxa"/>
          </w:tcPr>
          <w:p w14:paraId="23954FDD" w14:textId="6A3D9C8C" w:rsidR="008C60B2" w:rsidRPr="00C32B11" w:rsidRDefault="00C32B11" w:rsidP="008C60B2">
            <w:pPr>
              <w:pStyle w:val="ListParagraph"/>
              <w:spacing w:after="160"/>
              <w:ind w:left="0"/>
              <w:rPr>
                <w:color w:val="000000"/>
                <w:szCs w:val="28"/>
              </w:rPr>
            </w:pPr>
            <w:r w:rsidRPr="00C32B11">
              <w:rPr>
                <w:color w:val="000000"/>
                <w:szCs w:val="28"/>
              </w:rPr>
              <w:t>Purpose</w:t>
            </w:r>
          </w:p>
        </w:tc>
        <w:tc>
          <w:tcPr>
            <w:tcW w:w="3510" w:type="dxa"/>
          </w:tcPr>
          <w:p w14:paraId="32259625" w14:textId="408F57A0" w:rsidR="008C60B2" w:rsidRPr="00C32B11" w:rsidRDefault="00C32B11" w:rsidP="00C32B11">
            <w:pPr>
              <w:spacing w:after="160"/>
              <w:rPr>
                <w:color w:val="000000"/>
                <w:szCs w:val="28"/>
              </w:rPr>
            </w:pPr>
            <w:r w:rsidRPr="00C32B11">
              <w:rPr>
                <w:color w:val="000000"/>
                <w:szCs w:val="28"/>
              </w:rPr>
              <w:t xml:space="preserve">Contains application logic along with its dependencies and its configurations. </w:t>
            </w:r>
          </w:p>
        </w:tc>
        <w:tc>
          <w:tcPr>
            <w:tcW w:w="3769" w:type="dxa"/>
          </w:tcPr>
          <w:p w14:paraId="66FDE082" w14:textId="584F3952" w:rsidR="008C60B2" w:rsidRPr="00C32B11" w:rsidRDefault="00C32B11" w:rsidP="00C32B11">
            <w:pPr>
              <w:spacing w:after="160"/>
              <w:rPr>
                <w:color w:val="000000"/>
                <w:szCs w:val="28"/>
              </w:rPr>
            </w:pPr>
            <w:r w:rsidRPr="00C32B11">
              <w:rPr>
                <w:color w:val="000000"/>
                <w:szCs w:val="28"/>
              </w:rPr>
              <w:t xml:space="preserve">Executes the software described in the specified image. </w:t>
            </w:r>
          </w:p>
        </w:tc>
      </w:tr>
      <w:tr w:rsidR="008C60B2" w14:paraId="75789345" w14:textId="77777777" w:rsidTr="00C32B11">
        <w:tc>
          <w:tcPr>
            <w:tcW w:w="1345" w:type="dxa"/>
          </w:tcPr>
          <w:p w14:paraId="2E82DA74" w14:textId="16B06919" w:rsidR="008C60B2" w:rsidRPr="00C32B11" w:rsidRDefault="00C32B11" w:rsidP="00C32B11">
            <w:pPr>
              <w:pStyle w:val="ListParagraph"/>
              <w:spacing w:after="160"/>
              <w:ind w:left="0"/>
              <w:rPr>
                <w:color w:val="000000"/>
                <w:szCs w:val="28"/>
              </w:rPr>
            </w:pPr>
            <w:r w:rsidRPr="00C32B11">
              <w:rPr>
                <w:color w:val="000000"/>
                <w:szCs w:val="28"/>
              </w:rPr>
              <w:t>Storage</w:t>
            </w:r>
          </w:p>
        </w:tc>
        <w:tc>
          <w:tcPr>
            <w:tcW w:w="3510" w:type="dxa"/>
          </w:tcPr>
          <w:p w14:paraId="6D035480" w14:textId="4AB7D8CD" w:rsidR="008C60B2" w:rsidRPr="00C32B11" w:rsidRDefault="00C32B11" w:rsidP="00C32B11">
            <w:pPr>
              <w:spacing w:after="160"/>
              <w:rPr>
                <w:color w:val="000000"/>
                <w:szCs w:val="28"/>
              </w:rPr>
            </w:pPr>
            <w:r w:rsidRPr="00C32B11">
              <w:rPr>
                <w:color w:val="000000"/>
                <w:szCs w:val="28"/>
              </w:rPr>
              <w:t xml:space="preserve">Is stored on a disk as a file. </w:t>
            </w:r>
          </w:p>
        </w:tc>
        <w:tc>
          <w:tcPr>
            <w:tcW w:w="3769" w:type="dxa"/>
          </w:tcPr>
          <w:p w14:paraId="33CDB3D4" w14:textId="0A8AF339" w:rsidR="008C60B2" w:rsidRPr="00C32B11" w:rsidRDefault="00C32B11" w:rsidP="00C32B11">
            <w:pPr>
              <w:spacing w:after="160"/>
              <w:rPr>
                <w:color w:val="000000"/>
                <w:szCs w:val="28"/>
              </w:rPr>
            </w:pPr>
            <w:r w:rsidRPr="00C32B11">
              <w:rPr>
                <w:color w:val="000000"/>
                <w:szCs w:val="28"/>
              </w:rPr>
              <w:t xml:space="preserve">Is stored in memory (volatile by nature). </w:t>
            </w:r>
          </w:p>
        </w:tc>
      </w:tr>
      <w:tr w:rsidR="008C60B2" w14:paraId="342B03C3" w14:textId="77777777" w:rsidTr="00C32B11">
        <w:tc>
          <w:tcPr>
            <w:tcW w:w="1345" w:type="dxa"/>
          </w:tcPr>
          <w:p w14:paraId="2DB6B44E" w14:textId="79348579" w:rsidR="008C60B2" w:rsidRPr="00C32B11" w:rsidRDefault="00C32B11" w:rsidP="008C60B2">
            <w:pPr>
              <w:pStyle w:val="ListParagraph"/>
              <w:spacing w:after="160"/>
              <w:ind w:left="0"/>
              <w:rPr>
                <w:color w:val="000000"/>
                <w:szCs w:val="28"/>
              </w:rPr>
            </w:pPr>
            <w:r w:rsidRPr="00C32B11">
              <w:rPr>
                <w:color w:val="000000"/>
                <w:szCs w:val="28"/>
              </w:rPr>
              <w:lastRenderedPageBreak/>
              <w:t>Lifecycle</w:t>
            </w:r>
          </w:p>
        </w:tc>
        <w:tc>
          <w:tcPr>
            <w:tcW w:w="3510" w:type="dxa"/>
          </w:tcPr>
          <w:p w14:paraId="552FE016" w14:textId="435C94DC" w:rsidR="008C60B2" w:rsidRPr="00C32B11" w:rsidRDefault="00C32B11" w:rsidP="00C32B11">
            <w:pPr>
              <w:spacing w:after="160"/>
              <w:rPr>
                <w:color w:val="000000"/>
                <w:szCs w:val="28"/>
              </w:rPr>
            </w:pPr>
            <w:r w:rsidRPr="00C32B11">
              <w:rPr>
                <w:color w:val="000000"/>
                <w:szCs w:val="28"/>
              </w:rPr>
              <w:t xml:space="preserve">Constructed a single time, however, used many times afterwards. </w:t>
            </w:r>
          </w:p>
        </w:tc>
        <w:tc>
          <w:tcPr>
            <w:tcW w:w="3769" w:type="dxa"/>
          </w:tcPr>
          <w:p w14:paraId="28B49E56" w14:textId="362DDCE9" w:rsidR="008C60B2" w:rsidRPr="00C32B11" w:rsidRDefault="00C32B11" w:rsidP="00C32B11">
            <w:pPr>
              <w:spacing w:after="160"/>
              <w:rPr>
                <w:color w:val="000000"/>
                <w:szCs w:val="28"/>
              </w:rPr>
            </w:pPr>
            <w:r w:rsidRPr="00C32B11">
              <w:rPr>
                <w:color w:val="000000"/>
                <w:szCs w:val="28"/>
              </w:rPr>
              <w:t xml:space="preserve">Constructed via an image, executes then can be removed. </w:t>
            </w:r>
          </w:p>
        </w:tc>
      </w:tr>
      <w:tr w:rsidR="00C32B11" w14:paraId="1CA9174C" w14:textId="77777777" w:rsidTr="00C32B11">
        <w:tc>
          <w:tcPr>
            <w:tcW w:w="1345" w:type="dxa"/>
          </w:tcPr>
          <w:p w14:paraId="07A714A8" w14:textId="138B1721" w:rsidR="00C32B11" w:rsidRPr="00C32B11" w:rsidRDefault="00C32B11" w:rsidP="008C60B2">
            <w:pPr>
              <w:pStyle w:val="ListParagraph"/>
              <w:spacing w:after="160"/>
              <w:ind w:left="0"/>
              <w:rPr>
                <w:color w:val="000000"/>
                <w:szCs w:val="28"/>
              </w:rPr>
            </w:pPr>
            <w:r w:rsidRPr="00C32B11">
              <w:rPr>
                <w:color w:val="000000"/>
                <w:szCs w:val="28"/>
              </w:rPr>
              <w:t>Examples</w:t>
            </w:r>
          </w:p>
        </w:tc>
        <w:tc>
          <w:tcPr>
            <w:tcW w:w="3510" w:type="dxa"/>
          </w:tcPr>
          <w:p w14:paraId="2FD03358" w14:textId="1620C362" w:rsidR="00C32B11" w:rsidRPr="00C32B11" w:rsidRDefault="00C32B11" w:rsidP="00C32B11">
            <w:pPr>
              <w:spacing w:after="160"/>
              <w:rPr>
                <w:color w:val="000000"/>
                <w:szCs w:val="28"/>
              </w:rPr>
            </w:pPr>
            <w:r w:rsidRPr="00C32B11">
              <w:rPr>
                <w:color w:val="000000"/>
                <w:szCs w:val="28"/>
              </w:rPr>
              <w:t xml:space="preserve">A </w:t>
            </w:r>
            <w:r w:rsidRPr="00C32B11">
              <w:rPr>
                <w:color w:val="000000"/>
                <w:szCs w:val="28"/>
              </w:rPr>
              <w:t>step-by-step</w:t>
            </w:r>
            <w:r w:rsidRPr="00C32B11">
              <w:rPr>
                <w:color w:val="000000"/>
                <w:szCs w:val="28"/>
              </w:rPr>
              <w:t xml:space="preserve"> explanation on how to construct a cake. </w:t>
            </w:r>
          </w:p>
        </w:tc>
        <w:tc>
          <w:tcPr>
            <w:tcW w:w="3769" w:type="dxa"/>
          </w:tcPr>
          <w:p w14:paraId="614E874A" w14:textId="6EFB850A" w:rsidR="00C32B11" w:rsidRPr="00C32B11" w:rsidRDefault="00C32B11" w:rsidP="00C32B11">
            <w:pPr>
              <w:spacing w:after="160"/>
              <w:rPr>
                <w:color w:val="000000"/>
                <w:szCs w:val="28"/>
              </w:rPr>
            </w:pPr>
            <w:r w:rsidRPr="00C32B11">
              <w:rPr>
                <w:color w:val="000000"/>
                <w:szCs w:val="28"/>
              </w:rPr>
              <w:t>A cake which has been cooked and is ready to be served.</w:t>
            </w:r>
          </w:p>
        </w:tc>
      </w:tr>
    </w:tbl>
    <w:p w14:paraId="5D83678D" w14:textId="77777777" w:rsidR="008C60B2" w:rsidRPr="008C60B2" w:rsidRDefault="008C60B2" w:rsidP="008C60B2">
      <w:pPr>
        <w:pStyle w:val="ListParagraph"/>
        <w:spacing w:after="160"/>
        <w:rPr>
          <w:b/>
          <w:bCs/>
          <w:color w:val="000000"/>
          <w:szCs w:val="28"/>
        </w:rPr>
      </w:pPr>
    </w:p>
    <w:p w14:paraId="4B255279" w14:textId="77777777" w:rsidR="00C32B11" w:rsidRPr="00C32B11" w:rsidRDefault="00C32B11" w:rsidP="00C32B11">
      <w:pPr>
        <w:spacing w:after="160"/>
        <w:rPr>
          <w:color w:val="000000"/>
          <w:szCs w:val="28"/>
        </w:rPr>
      </w:pPr>
    </w:p>
    <w:p w14:paraId="5D9830DB" w14:textId="7A401BCC" w:rsidR="008C60B2" w:rsidRDefault="00D41D72" w:rsidP="00D41D72">
      <w:pPr>
        <w:pStyle w:val="ListParagraph"/>
        <w:numPr>
          <w:ilvl w:val="0"/>
          <w:numId w:val="65"/>
        </w:numPr>
        <w:spacing w:after="160"/>
        <w:rPr>
          <w:b/>
          <w:bCs/>
          <w:color w:val="000000"/>
          <w:szCs w:val="28"/>
        </w:rPr>
      </w:pPr>
      <w:r w:rsidRPr="00D41D72">
        <w:rPr>
          <w:b/>
          <w:bCs/>
          <w:color w:val="000000"/>
          <w:szCs w:val="28"/>
        </w:rPr>
        <w:t>What</w:t>
      </w:r>
      <w:r>
        <w:rPr>
          <w:b/>
          <w:bCs/>
          <w:color w:val="000000"/>
          <w:szCs w:val="28"/>
        </w:rPr>
        <w:t xml:space="preserve"> </w:t>
      </w:r>
      <w:r w:rsidRPr="00D41D72">
        <w:rPr>
          <w:b/>
          <w:bCs/>
          <w:color w:val="000000"/>
          <w:szCs w:val="28"/>
        </w:rPr>
        <w:t>are the benefits of using Docker in software development?</w:t>
      </w:r>
    </w:p>
    <w:p w14:paraId="43D05C15" w14:textId="6A70B04C" w:rsidR="00D41D72" w:rsidRPr="00D41D72" w:rsidRDefault="00D41D72" w:rsidP="00D41D72">
      <w:pPr>
        <w:pStyle w:val="ListParagraph"/>
        <w:spacing w:after="160"/>
        <w:rPr>
          <w:color w:val="000000"/>
          <w:szCs w:val="28"/>
        </w:rPr>
      </w:pPr>
      <w:r w:rsidRPr="00D41D72">
        <w:rPr>
          <w:b/>
          <w:bCs/>
          <w:color w:val="000000"/>
          <w:szCs w:val="28"/>
        </w:rPr>
        <w:t>1. Portability</w:t>
      </w:r>
      <w:r>
        <w:rPr>
          <w:color w:val="000000"/>
          <w:szCs w:val="28"/>
        </w:rPr>
        <w:t xml:space="preserve"> - </w:t>
      </w:r>
      <w:r w:rsidRPr="00D41D72">
        <w:rPr>
          <w:color w:val="000000"/>
          <w:szCs w:val="28"/>
        </w:rPr>
        <w:t xml:space="preserve">Containers built with Docker </w:t>
      </w:r>
      <w:r w:rsidRPr="00D41D72">
        <w:rPr>
          <w:color w:val="000000"/>
          <w:szCs w:val="28"/>
        </w:rPr>
        <w:t>can</w:t>
      </w:r>
      <w:r w:rsidRPr="00D41D72">
        <w:rPr>
          <w:color w:val="000000"/>
          <w:szCs w:val="28"/>
        </w:rPr>
        <w:t xml:space="preserve"> work equally on diverse platforms including deployment and testing which hence clears the issue of “it works on my device”.</w:t>
      </w:r>
    </w:p>
    <w:p w14:paraId="2B696134" w14:textId="77777777" w:rsidR="00D41D72" w:rsidRPr="00D41D72" w:rsidRDefault="00D41D72" w:rsidP="00D41D72">
      <w:pPr>
        <w:pStyle w:val="ListParagraph"/>
        <w:spacing w:after="160"/>
        <w:rPr>
          <w:color w:val="000000"/>
          <w:szCs w:val="28"/>
        </w:rPr>
      </w:pPr>
    </w:p>
    <w:p w14:paraId="7B432929" w14:textId="495D6D1E" w:rsidR="00D41D72" w:rsidRPr="00D41D72" w:rsidRDefault="00D41D72" w:rsidP="00D41D72">
      <w:pPr>
        <w:pStyle w:val="ListParagraph"/>
        <w:spacing w:after="160"/>
        <w:rPr>
          <w:color w:val="000000"/>
          <w:szCs w:val="28"/>
        </w:rPr>
      </w:pPr>
      <w:r w:rsidRPr="00D41D72">
        <w:rPr>
          <w:b/>
          <w:bCs/>
          <w:color w:val="000000"/>
          <w:szCs w:val="28"/>
        </w:rPr>
        <w:t>2. Faster Development and Deployment</w:t>
      </w:r>
      <w:r w:rsidRPr="00D41D72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 xml:space="preserve">- </w:t>
      </w:r>
      <w:r w:rsidRPr="00D41D72">
        <w:rPr>
          <w:color w:val="000000"/>
          <w:szCs w:val="28"/>
        </w:rPr>
        <w:t>Thanks to Docker, developers do not need to worry about the tedious work of packaging all dependencies because installation is faster and more trustworthy.</w:t>
      </w:r>
    </w:p>
    <w:p w14:paraId="5A8F121D" w14:textId="77777777" w:rsidR="00D41D72" w:rsidRPr="00D41D72" w:rsidRDefault="00D41D72" w:rsidP="00D41D72">
      <w:pPr>
        <w:pStyle w:val="ListParagraph"/>
        <w:spacing w:after="160"/>
        <w:rPr>
          <w:color w:val="000000"/>
          <w:szCs w:val="28"/>
        </w:rPr>
      </w:pPr>
    </w:p>
    <w:p w14:paraId="16E94F92" w14:textId="22CEBDCD" w:rsidR="00D41D72" w:rsidRPr="00D41D72" w:rsidRDefault="00D41D72" w:rsidP="00D41D72">
      <w:pPr>
        <w:pStyle w:val="ListParagraph"/>
        <w:spacing w:after="160"/>
        <w:rPr>
          <w:color w:val="000000"/>
          <w:szCs w:val="28"/>
        </w:rPr>
      </w:pPr>
      <w:r w:rsidRPr="00D41D72">
        <w:rPr>
          <w:b/>
          <w:bCs/>
          <w:color w:val="000000"/>
          <w:szCs w:val="28"/>
        </w:rPr>
        <w:t>3. Consistency and Standardization</w:t>
      </w:r>
      <w:r w:rsidRPr="00D41D72">
        <w:rPr>
          <w:b/>
          <w:bCs/>
          <w:color w:val="000000"/>
          <w:szCs w:val="28"/>
        </w:rPr>
        <w:t xml:space="preserve"> -</w:t>
      </w:r>
      <w:r>
        <w:rPr>
          <w:color w:val="000000"/>
          <w:szCs w:val="28"/>
        </w:rPr>
        <w:t xml:space="preserve"> </w:t>
      </w:r>
      <w:r w:rsidRPr="00D41D72">
        <w:rPr>
          <w:color w:val="000000"/>
          <w:szCs w:val="28"/>
        </w:rPr>
        <w:t>Applications in containers made with Docker work uniformly in different places which in return enhances accuracy and reduces the challenges of deployment.</w:t>
      </w:r>
    </w:p>
    <w:p w14:paraId="0F9E4100" w14:textId="77777777" w:rsidR="00D41D72" w:rsidRPr="00D41D72" w:rsidRDefault="00D41D72" w:rsidP="00D41D72">
      <w:pPr>
        <w:pStyle w:val="ListParagraph"/>
        <w:spacing w:after="160"/>
        <w:rPr>
          <w:color w:val="000000"/>
          <w:szCs w:val="28"/>
        </w:rPr>
      </w:pPr>
    </w:p>
    <w:p w14:paraId="4F007F89" w14:textId="6AB2BBE4" w:rsidR="00D41D72" w:rsidRPr="00D41D72" w:rsidRDefault="00D41D72" w:rsidP="00D41D72">
      <w:pPr>
        <w:pStyle w:val="ListParagraph"/>
        <w:spacing w:after="160"/>
        <w:rPr>
          <w:color w:val="000000"/>
          <w:szCs w:val="28"/>
        </w:rPr>
      </w:pPr>
      <w:r w:rsidRPr="00D41D72">
        <w:rPr>
          <w:b/>
          <w:bCs/>
          <w:color w:val="000000"/>
          <w:szCs w:val="28"/>
        </w:rPr>
        <w:t xml:space="preserve">4. Isolation </w:t>
      </w:r>
      <w:r w:rsidRPr="00D41D72">
        <w:rPr>
          <w:b/>
          <w:bCs/>
          <w:color w:val="000000"/>
          <w:szCs w:val="28"/>
        </w:rPr>
        <w:t>-</w:t>
      </w:r>
      <w:r>
        <w:rPr>
          <w:color w:val="000000"/>
          <w:szCs w:val="28"/>
        </w:rPr>
        <w:t xml:space="preserve"> </w:t>
      </w:r>
      <w:r w:rsidRPr="00D41D72">
        <w:rPr>
          <w:color w:val="000000"/>
          <w:szCs w:val="28"/>
        </w:rPr>
        <w:t>Since containers designed using Docker are independent the applications along with their dependencies do not interfere in another project.</w:t>
      </w:r>
    </w:p>
    <w:p w14:paraId="61299C5C" w14:textId="77777777" w:rsidR="00D41D72" w:rsidRPr="00D41D72" w:rsidRDefault="00D41D72" w:rsidP="00D41D72">
      <w:pPr>
        <w:pStyle w:val="ListParagraph"/>
        <w:spacing w:after="160"/>
        <w:rPr>
          <w:color w:val="000000"/>
          <w:szCs w:val="28"/>
        </w:rPr>
      </w:pPr>
    </w:p>
    <w:p w14:paraId="5DAA02EC" w14:textId="17AFEAA4" w:rsidR="00D41D72" w:rsidRPr="00D41D72" w:rsidRDefault="00D41D72" w:rsidP="00D41D72">
      <w:pPr>
        <w:pStyle w:val="ListParagraph"/>
        <w:spacing w:after="160"/>
        <w:rPr>
          <w:color w:val="000000"/>
          <w:szCs w:val="28"/>
        </w:rPr>
      </w:pPr>
      <w:r w:rsidRPr="00D41D72">
        <w:rPr>
          <w:b/>
          <w:bCs/>
          <w:color w:val="000000"/>
          <w:szCs w:val="28"/>
        </w:rPr>
        <w:t>5. Resource Efficiency</w:t>
      </w:r>
      <w:r w:rsidRPr="00D41D72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 xml:space="preserve">- </w:t>
      </w:r>
      <w:r w:rsidRPr="00D41D72">
        <w:rPr>
          <w:color w:val="000000"/>
          <w:szCs w:val="28"/>
        </w:rPr>
        <w:t xml:space="preserve">Since containers use the core of the source operating system, they are faster and easier to </w:t>
      </w:r>
      <w:r w:rsidRPr="00D41D72">
        <w:rPr>
          <w:color w:val="000000"/>
          <w:szCs w:val="28"/>
        </w:rPr>
        <w:t>use</w:t>
      </w:r>
      <w:r w:rsidRPr="00D41D72">
        <w:rPr>
          <w:color w:val="000000"/>
          <w:szCs w:val="28"/>
        </w:rPr>
        <w:t xml:space="preserve"> than virtual machines.</w:t>
      </w:r>
    </w:p>
    <w:p w14:paraId="5E3F0607" w14:textId="77777777" w:rsidR="00D41D72" w:rsidRPr="00D41D72" w:rsidRDefault="00D41D72" w:rsidP="00D41D72">
      <w:pPr>
        <w:pStyle w:val="ListParagraph"/>
        <w:spacing w:after="160"/>
        <w:rPr>
          <w:color w:val="000000"/>
          <w:szCs w:val="28"/>
        </w:rPr>
      </w:pPr>
    </w:p>
    <w:p w14:paraId="5EAD52D3" w14:textId="39CB8745" w:rsidR="00D41D72" w:rsidRPr="00D41D72" w:rsidRDefault="00D41D72" w:rsidP="00D41D72">
      <w:pPr>
        <w:pStyle w:val="ListParagraph"/>
        <w:spacing w:after="160"/>
        <w:rPr>
          <w:color w:val="000000"/>
          <w:szCs w:val="28"/>
        </w:rPr>
      </w:pPr>
      <w:r w:rsidRPr="00D41D72">
        <w:rPr>
          <w:b/>
          <w:bCs/>
          <w:color w:val="000000"/>
          <w:szCs w:val="28"/>
        </w:rPr>
        <w:t>6. Scalability</w:t>
      </w:r>
      <w:r w:rsidRPr="00D41D72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 xml:space="preserve">- </w:t>
      </w:r>
      <w:r w:rsidRPr="00D41D72">
        <w:rPr>
          <w:color w:val="000000"/>
          <w:szCs w:val="28"/>
        </w:rPr>
        <w:t xml:space="preserve">With tools like Kubernetes, scaling applications </w:t>
      </w:r>
      <w:proofErr w:type="gramStart"/>
      <w:r w:rsidRPr="00D41D72">
        <w:rPr>
          <w:color w:val="000000"/>
          <w:szCs w:val="28"/>
        </w:rPr>
        <w:t>is</w:t>
      </w:r>
      <w:proofErr w:type="gramEnd"/>
      <w:r w:rsidRPr="00D41D72">
        <w:rPr>
          <w:color w:val="000000"/>
          <w:szCs w:val="28"/>
        </w:rPr>
        <w:t xml:space="preserve"> simpler and faster, thanks to docker, and makes it possible to run several containers at once or distribute them over clusters.</w:t>
      </w:r>
    </w:p>
    <w:p w14:paraId="3A4F5873" w14:textId="77777777" w:rsidR="00D41D72" w:rsidRPr="00D41D72" w:rsidRDefault="00D41D72" w:rsidP="00D41D72">
      <w:pPr>
        <w:pStyle w:val="ListParagraph"/>
        <w:spacing w:after="160"/>
        <w:rPr>
          <w:color w:val="000000"/>
          <w:szCs w:val="28"/>
        </w:rPr>
      </w:pPr>
    </w:p>
    <w:p w14:paraId="204EBFE8" w14:textId="0EC8127A" w:rsidR="00D41D72" w:rsidRPr="00D41D72" w:rsidRDefault="00D41D72" w:rsidP="00D41D72">
      <w:pPr>
        <w:pStyle w:val="ListParagraph"/>
        <w:spacing w:after="160"/>
        <w:rPr>
          <w:color w:val="000000"/>
          <w:szCs w:val="28"/>
        </w:rPr>
      </w:pPr>
      <w:r w:rsidRPr="00D41D72">
        <w:rPr>
          <w:b/>
          <w:bCs/>
          <w:color w:val="000000"/>
          <w:szCs w:val="28"/>
        </w:rPr>
        <w:t>7. Simplified Dependency Management</w:t>
      </w:r>
      <w:r w:rsidRPr="00D41D72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 xml:space="preserve">- </w:t>
      </w:r>
      <w:r w:rsidRPr="00D41D72">
        <w:rPr>
          <w:color w:val="000000"/>
          <w:szCs w:val="28"/>
        </w:rPr>
        <w:t xml:space="preserve">Docker wraps up all dependencies with the application </w:t>
      </w:r>
      <w:r w:rsidRPr="00D41D72">
        <w:rPr>
          <w:color w:val="000000"/>
          <w:szCs w:val="28"/>
        </w:rPr>
        <w:t>to</w:t>
      </w:r>
      <w:r w:rsidRPr="00D41D72">
        <w:rPr>
          <w:color w:val="000000"/>
          <w:szCs w:val="28"/>
        </w:rPr>
        <w:t xml:space="preserve"> ease replication and remove manual configurations across all platforms.</w:t>
      </w:r>
    </w:p>
    <w:p w14:paraId="6502C139" w14:textId="21D7B94B" w:rsidR="00D0241A" w:rsidRDefault="00D0241A">
      <w:pPr>
        <w:spacing w:after="160"/>
        <w:rPr>
          <w:color w:val="000000"/>
          <w:szCs w:val="28"/>
        </w:rPr>
      </w:pPr>
      <w:r>
        <w:rPr>
          <w:color w:val="000000"/>
          <w:szCs w:val="28"/>
        </w:rPr>
        <w:br w:type="page"/>
      </w:r>
    </w:p>
    <w:p w14:paraId="6BEC3D19" w14:textId="083D502D" w:rsidR="00D41D72" w:rsidRDefault="00D0241A" w:rsidP="00D0241A">
      <w:pPr>
        <w:spacing w:after="160"/>
        <w:rPr>
          <w:b/>
          <w:bCs/>
          <w:color w:val="000000"/>
          <w:sz w:val="32"/>
          <w:szCs w:val="36"/>
        </w:rPr>
      </w:pPr>
      <w:r w:rsidRPr="00D0241A">
        <w:rPr>
          <w:b/>
          <w:bCs/>
          <w:color w:val="000000"/>
          <w:sz w:val="32"/>
          <w:szCs w:val="36"/>
        </w:rPr>
        <w:lastRenderedPageBreak/>
        <w:t>Question 2</w:t>
      </w:r>
    </w:p>
    <w:p w14:paraId="265E6A06" w14:textId="77777777" w:rsidR="004708B6" w:rsidRPr="00177CC3" w:rsidRDefault="004708B6" w:rsidP="00D0241A">
      <w:pPr>
        <w:spacing w:after="160"/>
        <w:rPr>
          <w:b/>
          <w:bCs/>
          <w:color w:val="000000"/>
          <w:szCs w:val="28"/>
        </w:rPr>
      </w:pPr>
      <w:r w:rsidRPr="00177CC3">
        <w:rPr>
          <w:b/>
          <w:bCs/>
          <w:color w:val="000000"/>
          <w:szCs w:val="28"/>
        </w:rPr>
        <w:t xml:space="preserve">Task 1: Pull and Run a Container </w:t>
      </w:r>
    </w:p>
    <w:p w14:paraId="635CF215" w14:textId="7014E44B" w:rsidR="004708B6" w:rsidRPr="004708B6" w:rsidRDefault="004708B6" w:rsidP="004708B6">
      <w:pPr>
        <w:pStyle w:val="ListParagraph"/>
        <w:numPr>
          <w:ilvl w:val="0"/>
          <w:numId w:val="66"/>
        </w:numPr>
        <w:spacing w:after="160"/>
        <w:rPr>
          <w:color w:val="000000"/>
          <w:szCs w:val="28"/>
        </w:rPr>
      </w:pPr>
      <w:r w:rsidRPr="004708B6">
        <w:rPr>
          <w:color w:val="000000"/>
          <w:szCs w:val="28"/>
        </w:rPr>
        <w:t xml:space="preserve">Pull the official Nginx image from Docker Hub. </w:t>
      </w:r>
    </w:p>
    <w:p w14:paraId="7E4D21C1" w14:textId="05470634" w:rsidR="004708B6" w:rsidRPr="00177CC3" w:rsidRDefault="00177CC3" w:rsidP="00177CC3">
      <w:pPr>
        <w:spacing w:after="160"/>
        <w:rPr>
          <w:color w:val="000000"/>
          <w:szCs w:val="28"/>
        </w:rPr>
      </w:pPr>
      <w:r w:rsidRPr="00177CC3">
        <w:rPr>
          <w:color w:val="000000"/>
          <w:szCs w:val="28"/>
        </w:rPr>
        <w:drawing>
          <wp:inline distT="0" distB="0" distL="0" distR="0" wp14:anchorId="10C59C7C" wp14:editId="72D41CAD">
            <wp:extent cx="5939790" cy="2545080"/>
            <wp:effectExtent l="0" t="0" r="3810" b="7620"/>
            <wp:docPr id="11591835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183536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85457" w14:textId="77777777" w:rsidR="004708B6" w:rsidRPr="004708B6" w:rsidRDefault="004708B6" w:rsidP="004708B6">
      <w:pPr>
        <w:pStyle w:val="ListParagraph"/>
        <w:spacing w:after="160"/>
        <w:rPr>
          <w:color w:val="000000"/>
          <w:szCs w:val="28"/>
        </w:rPr>
      </w:pPr>
    </w:p>
    <w:p w14:paraId="72AB4FFB" w14:textId="75B6FED9" w:rsidR="00177CC3" w:rsidRPr="00177CC3" w:rsidRDefault="004708B6" w:rsidP="00177CC3">
      <w:pPr>
        <w:pStyle w:val="ListParagraph"/>
        <w:numPr>
          <w:ilvl w:val="0"/>
          <w:numId w:val="66"/>
        </w:numPr>
        <w:spacing w:after="160"/>
        <w:rPr>
          <w:color w:val="000000"/>
          <w:szCs w:val="28"/>
        </w:rPr>
      </w:pPr>
      <w:r w:rsidRPr="00177CC3">
        <w:rPr>
          <w:color w:val="000000"/>
          <w:szCs w:val="28"/>
        </w:rPr>
        <w:t>Run</w:t>
      </w:r>
      <w:r w:rsidRPr="00177CC3">
        <w:rPr>
          <w:color w:val="000000"/>
          <w:szCs w:val="28"/>
        </w:rPr>
        <w:t xml:space="preserve"> </w:t>
      </w:r>
      <w:r w:rsidRPr="00177CC3">
        <w:rPr>
          <w:color w:val="000000"/>
          <w:szCs w:val="28"/>
        </w:rPr>
        <w:t>a</w:t>
      </w:r>
      <w:r w:rsidRPr="00177CC3">
        <w:rPr>
          <w:color w:val="000000"/>
          <w:szCs w:val="28"/>
        </w:rPr>
        <w:t xml:space="preserve"> </w:t>
      </w:r>
      <w:r w:rsidRPr="00177CC3">
        <w:rPr>
          <w:color w:val="000000"/>
          <w:szCs w:val="28"/>
        </w:rPr>
        <w:t>container named my-nginx using the pulled Nginx image.</w:t>
      </w:r>
    </w:p>
    <w:p w14:paraId="6C60C3BF" w14:textId="7AC77027" w:rsidR="004708B6" w:rsidRPr="00177CC3" w:rsidRDefault="004708B6" w:rsidP="00177CC3">
      <w:pPr>
        <w:pStyle w:val="ListParagraph"/>
        <w:numPr>
          <w:ilvl w:val="0"/>
          <w:numId w:val="66"/>
        </w:numPr>
        <w:spacing w:after="160"/>
        <w:rPr>
          <w:color w:val="000000"/>
          <w:szCs w:val="28"/>
        </w:rPr>
      </w:pPr>
      <w:r w:rsidRPr="00177CC3">
        <w:rPr>
          <w:color w:val="000000"/>
          <w:szCs w:val="28"/>
        </w:rPr>
        <w:t>Mapport8080 on</w:t>
      </w:r>
      <w:r w:rsidRPr="00177CC3">
        <w:rPr>
          <w:color w:val="000000"/>
          <w:szCs w:val="28"/>
        </w:rPr>
        <w:t xml:space="preserve"> </w:t>
      </w:r>
      <w:r w:rsidRPr="00177CC3">
        <w:rPr>
          <w:color w:val="000000"/>
          <w:szCs w:val="28"/>
        </w:rPr>
        <w:t xml:space="preserve">your host machine to port 80 in the container. </w:t>
      </w:r>
    </w:p>
    <w:p w14:paraId="455220F7" w14:textId="20A22F09" w:rsidR="00177CC3" w:rsidRDefault="00177CC3" w:rsidP="00177CC3">
      <w:pPr>
        <w:spacing w:after="160"/>
        <w:rPr>
          <w:color w:val="000000"/>
          <w:szCs w:val="28"/>
        </w:rPr>
      </w:pPr>
      <w:r w:rsidRPr="00177CC3">
        <w:rPr>
          <w:color w:val="000000"/>
          <w:szCs w:val="28"/>
        </w:rPr>
        <w:drawing>
          <wp:inline distT="0" distB="0" distL="0" distR="0" wp14:anchorId="08F32585" wp14:editId="67E47046">
            <wp:extent cx="5939790" cy="577850"/>
            <wp:effectExtent l="0" t="0" r="3810" b="0"/>
            <wp:docPr id="10892835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28351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87AD6" w14:textId="369C9FB6" w:rsidR="00177CC3" w:rsidRDefault="00177CC3" w:rsidP="00177CC3">
      <w:pPr>
        <w:spacing w:after="160"/>
        <w:rPr>
          <w:color w:val="000000"/>
          <w:szCs w:val="28"/>
        </w:rPr>
      </w:pPr>
      <w:r w:rsidRPr="00177CC3">
        <w:rPr>
          <w:color w:val="000000"/>
          <w:szCs w:val="28"/>
        </w:rPr>
        <w:drawing>
          <wp:inline distT="0" distB="0" distL="0" distR="0" wp14:anchorId="31A7DCD0" wp14:editId="67398F91">
            <wp:extent cx="5939790" cy="403225"/>
            <wp:effectExtent l="0" t="0" r="3810" b="0"/>
            <wp:docPr id="1350608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60874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0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06CB3" w14:textId="77777777" w:rsidR="00177CC3" w:rsidRPr="00177CC3" w:rsidRDefault="00177CC3" w:rsidP="00177CC3">
      <w:pPr>
        <w:spacing w:after="160"/>
        <w:rPr>
          <w:color w:val="000000"/>
          <w:szCs w:val="28"/>
        </w:rPr>
      </w:pPr>
    </w:p>
    <w:p w14:paraId="29DC641D" w14:textId="217BF7A9" w:rsidR="00D0241A" w:rsidRPr="00177CC3" w:rsidRDefault="004708B6" w:rsidP="00177CC3">
      <w:pPr>
        <w:pStyle w:val="ListParagraph"/>
        <w:numPr>
          <w:ilvl w:val="0"/>
          <w:numId w:val="66"/>
        </w:numPr>
        <w:spacing w:after="160"/>
        <w:rPr>
          <w:color w:val="000000"/>
          <w:szCs w:val="28"/>
        </w:rPr>
      </w:pPr>
      <w:r w:rsidRPr="00177CC3">
        <w:rPr>
          <w:color w:val="000000"/>
          <w:szCs w:val="28"/>
        </w:rPr>
        <w:t>Open</w:t>
      </w:r>
      <w:r w:rsidRPr="00177CC3">
        <w:rPr>
          <w:color w:val="000000"/>
          <w:szCs w:val="28"/>
        </w:rPr>
        <w:t xml:space="preserve"> </w:t>
      </w:r>
      <w:r w:rsidRPr="00177CC3">
        <w:rPr>
          <w:color w:val="000000"/>
          <w:szCs w:val="28"/>
        </w:rPr>
        <w:t>a</w:t>
      </w:r>
      <w:r w:rsidRPr="00177CC3">
        <w:rPr>
          <w:color w:val="000000"/>
          <w:szCs w:val="28"/>
        </w:rPr>
        <w:t xml:space="preserve"> </w:t>
      </w:r>
      <w:r w:rsidRPr="00177CC3">
        <w:rPr>
          <w:color w:val="000000"/>
          <w:szCs w:val="28"/>
        </w:rPr>
        <w:t xml:space="preserve">browser and verify Nginx is running by navigating to </w:t>
      </w:r>
      <w:hyperlink r:id="rId14" w:history="1">
        <w:r w:rsidR="00177CC3" w:rsidRPr="00177CC3">
          <w:rPr>
            <w:rStyle w:val="Hyperlink"/>
            <w:szCs w:val="28"/>
          </w:rPr>
          <w:t>http://localhost</w:t>
        </w:r>
        <w:r w:rsidR="00177CC3" w:rsidRPr="00177CC3">
          <w:rPr>
            <w:rStyle w:val="Hyperlink"/>
            <w:szCs w:val="28"/>
          </w:rPr>
          <w:t>:</w:t>
        </w:r>
        <w:r w:rsidR="00177CC3" w:rsidRPr="00177CC3">
          <w:rPr>
            <w:rStyle w:val="Hyperlink"/>
            <w:szCs w:val="28"/>
          </w:rPr>
          <w:t>8080</w:t>
        </w:r>
      </w:hyperlink>
      <w:r w:rsidRPr="00177CC3">
        <w:rPr>
          <w:color w:val="000000"/>
          <w:szCs w:val="28"/>
        </w:rPr>
        <w:t>.</w:t>
      </w:r>
    </w:p>
    <w:p w14:paraId="2B59F6B1" w14:textId="43D63DDA" w:rsidR="00177CC3" w:rsidRDefault="00177CC3" w:rsidP="00177CC3">
      <w:pPr>
        <w:spacing w:after="160"/>
        <w:rPr>
          <w:color w:val="000000"/>
          <w:szCs w:val="28"/>
        </w:rPr>
      </w:pPr>
      <w:r w:rsidRPr="00177CC3">
        <w:rPr>
          <w:color w:val="000000"/>
          <w:szCs w:val="28"/>
        </w:rPr>
        <w:drawing>
          <wp:inline distT="0" distB="0" distL="0" distR="0" wp14:anchorId="0D0F9F21" wp14:editId="44DECC70">
            <wp:extent cx="5938592" cy="2206936"/>
            <wp:effectExtent l="0" t="0" r="5080" b="3175"/>
            <wp:docPr id="3734806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480626" name="Picture 1" descr="A screenshot of a computer&#10;&#10;Description automatically generated"/>
                    <pic:cNvPicPr/>
                  </pic:nvPicPr>
                  <pic:blipFill rotWithShape="1">
                    <a:blip r:embed="rId15"/>
                    <a:srcRect b="33901"/>
                    <a:stretch/>
                  </pic:blipFill>
                  <pic:spPr bwMode="auto">
                    <a:xfrm>
                      <a:off x="0" y="0"/>
                      <a:ext cx="5939790" cy="22073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724798" w14:textId="7E316277" w:rsidR="00177CC3" w:rsidRDefault="00177CC3">
      <w:pPr>
        <w:spacing w:after="160"/>
        <w:rPr>
          <w:color w:val="000000"/>
          <w:szCs w:val="28"/>
        </w:rPr>
      </w:pPr>
      <w:r>
        <w:rPr>
          <w:color w:val="000000"/>
          <w:szCs w:val="28"/>
        </w:rPr>
        <w:br w:type="page"/>
      </w:r>
    </w:p>
    <w:p w14:paraId="2A8173A4" w14:textId="77777777" w:rsidR="00177CC3" w:rsidRPr="00177CC3" w:rsidRDefault="00177CC3" w:rsidP="00177CC3">
      <w:pPr>
        <w:spacing w:after="160"/>
        <w:rPr>
          <w:b/>
          <w:bCs/>
          <w:color w:val="000000"/>
          <w:szCs w:val="28"/>
        </w:rPr>
      </w:pPr>
      <w:r w:rsidRPr="00177CC3">
        <w:rPr>
          <w:b/>
          <w:bCs/>
          <w:color w:val="000000"/>
          <w:szCs w:val="28"/>
        </w:rPr>
        <w:lastRenderedPageBreak/>
        <w:t xml:space="preserve">Task 2: Inspect and Stop the Container </w:t>
      </w:r>
    </w:p>
    <w:p w14:paraId="50C087D4" w14:textId="7BA6A7C2" w:rsidR="00177CC3" w:rsidRPr="009D41BF" w:rsidRDefault="00177CC3" w:rsidP="009D41BF">
      <w:pPr>
        <w:pStyle w:val="ListParagraph"/>
        <w:numPr>
          <w:ilvl w:val="0"/>
          <w:numId w:val="67"/>
        </w:numPr>
        <w:spacing w:after="160"/>
        <w:rPr>
          <w:color w:val="000000"/>
          <w:szCs w:val="28"/>
        </w:rPr>
      </w:pPr>
      <w:r w:rsidRPr="009D41BF">
        <w:rPr>
          <w:color w:val="000000"/>
          <w:szCs w:val="28"/>
        </w:rPr>
        <w:t>Use</w:t>
      </w:r>
      <w:r w:rsidRPr="009D41BF">
        <w:rPr>
          <w:color w:val="000000"/>
          <w:szCs w:val="28"/>
        </w:rPr>
        <w:t xml:space="preserve"> </w:t>
      </w:r>
      <w:r w:rsidRPr="009D41BF">
        <w:rPr>
          <w:color w:val="000000"/>
          <w:szCs w:val="28"/>
        </w:rPr>
        <w:t xml:space="preserve">appropriate commands to inspect the running container’s: </w:t>
      </w:r>
    </w:p>
    <w:p w14:paraId="712A37AC" w14:textId="0323C62F" w:rsidR="009D41BF" w:rsidRDefault="009D41BF" w:rsidP="009D41BF">
      <w:pPr>
        <w:spacing w:after="160"/>
        <w:rPr>
          <w:color w:val="000000"/>
          <w:szCs w:val="28"/>
        </w:rPr>
      </w:pPr>
      <w:r w:rsidRPr="009D41BF">
        <w:rPr>
          <w:color w:val="000000"/>
          <w:szCs w:val="28"/>
        </w:rPr>
        <w:drawing>
          <wp:inline distT="0" distB="0" distL="0" distR="0" wp14:anchorId="0E76B77E" wp14:editId="2E2DEF41">
            <wp:extent cx="5939790" cy="3036570"/>
            <wp:effectExtent l="0" t="0" r="3810" b="0"/>
            <wp:docPr id="1632565069" name="Picture 1" descr="A black screen with whit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565069" name="Picture 1" descr="A black screen with white lines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03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344D0" w14:textId="64B6BBB3" w:rsidR="009D41BF" w:rsidRDefault="009D41BF" w:rsidP="009D41BF">
      <w:pPr>
        <w:spacing w:after="160"/>
        <w:rPr>
          <w:color w:val="000000"/>
          <w:szCs w:val="28"/>
        </w:rPr>
      </w:pPr>
      <w:r w:rsidRPr="009D41BF">
        <w:rPr>
          <w:color w:val="000000"/>
          <w:szCs w:val="28"/>
        </w:rPr>
        <w:drawing>
          <wp:inline distT="0" distB="0" distL="0" distR="0" wp14:anchorId="514BB963" wp14:editId="5B223DA7">
            <wp:extent cx="5939790" cy="3202940"/>
            <wp:effectExtent l="0" t="0" r="3810" b="0"/>
            <wp:docPr id="1338046023" name="Picture 1" descr="A black screen with a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046023" name="Picture 1" descr="A black screen with a black bord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F1796" w14:textId="0C003417" w:rsidR="009D41BF" w:rsidRDefault="009D41BF" w:rsidP="009D41BF">
      <w:pPr>
        <w:spacing w:after="160"/>
        <w:rPr>
          <w:color w:val="000000"/>
          <w:szCs w:val="28"/>
        </w:rPr>
      </w:pPr>
      <w:r w:rsidRPr="009D41BF">
        <w:rPr>
          <w:color w:val="000000"/>
          <w:szCs w:val="28"/>
        </w:rPr>
        <w:lastRenderedPageBreak/>
        <w:drawing>
          <wp:inline distT="0" distB="0" distL="0" distR="0" wp14:anchorId="7EDB1FDB" wp14:editId="38B1BB75">
            <wp:extent cx="5939790" cy="3166110"/>
            <wp:effectExtent l="0" t="0" r="3810" b="0"/>
            <wp:docPr id="16127155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715590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493F2" w14:textId="40328D32" w:rsidR="009D41BF" w:rsidRDefault="009D41BF" w:rsidP="009D41BF">
      <w:pPr>
        <w:spacing w:after="160"/>
        <w:rPr>
          <w:color w:val="000000"/>
          <w:szCs w:val="28"/>
        </w:rPr>
      </w:pPr>
      <w:r w:rsidRPr="009D41BF">
        <w:rPr>
          <w:color w:val="000000"/>
          <w:szCs w:val="28"/>
        </w:rPr>
        <w:drawing>
          <wp:inline distT="0" distB="0" distL="0" distR="0" wp14:anchorId="6E5F828A" wp14:editId="7679FAE6">
            <wp:extent cx="5939790" cy="1660525"/>
            <wp:effectExtent l="0" t="0" r="3810" b="0"/>
            <wp:docPr id="225146425" name="Picture 1" descr="A black and white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146425" name="Picture 1" descr="A black and white screen with white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66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52F2D" w14:textId="77777777" w:rsidR="009D41BF" w:rsidRPr="009D41BF" w:rsidRDefault="009D41BF" w:rsidP="009D41BF">
      <w:pPr>
        <w:spacing w:after="160"/>
        <w:rPr>
          <w:color w:val="000000"/>
          <w:szCs w:val="28"/>
        </w:rPr>
      </w:pPr>
    </w:p>
    <w:p w14:paraId="5D756AB0" w14:textId="7216F179" w:rsidR="00177CC3" w:rsidRDefault="00177CC3" w:rsidP="00177CC3">
      <w:pPr>
        <w:spacing w:after="160"/>
        <w:ind w:firstLine="720"/>
        <w:rPr>
          <w:color w:val="000000"/>
          <w:szCs w:val="28"/>
        </w:rPr>
      </w:pPr>
      <w:r w:rsidRPr="00177CC3">
        <w:rPr>
          <w:color w:val="000000"/>
          <w:szCs w:val="28"/>
        </w:rPr>
        <w:t xml:space="preserve">○ </w:t>
      </w:r>
      <w:r w:rsidRPr="00177CC3">
        <w:rPr>
          <w:color w:val="000000"/>
          <w:szCs w:val="28"/>
        </w:rPr>
        <w:t>IP Address</w:t>
      </w:r>
      <w:r w:rsidRPr="00177CC3">
        <w:rPr>
          <w:color w:val="000000"/>
          <w:szCs w:val="28"/>
        </w:rPr>
        <w:t xml:space="preserve"> </w:t>
      </w:r>
    </w:p>
    <w:p w14:paraId="4610572B" w14:textId="1DAAC1DD" w:rsidR="00915924" w:rsidRDefault="00915924" w:rsidP="00915924">
      <w:pPr>
        <w:spacing w:after="160"/>
        <w:rPr>
          <w:color w:val="000000"/>
          <w:szCs w:val="28"/>
        </w:rPr>
      </w:pPr>
      <w:r w:rsidRPr="00915924">
        <w:rPr>
          <w:color w:val="000000"/>
          <w:szCs w:val="28"/>
        </w:rPr>
        <w:drawing>
          <wp:inline distT="0" distB="0" distL="0" distR="0" wp14:anchorId="3ADC0AA3" wp14:editId="5E726CBA">
            <wp:extent cx="5939790" cy="384810"/>
            <wp:effectExtent l="0" t="0" r="3810" b="0"/>
            <wp:docPr id="6374825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482502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8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DB424" w14:textId="7C8ABCE6" w:rsidR="00177CC3" w:rsidRDefault="00177CC3" w:rsidP="00177CC3">
      <w:pPr>
        <w:spacing w:after="160"/>
        <w:ind w:firstLine="720"/>
        <w:rPr>
          <w:color w:val="000000"/>
          <w:szCs w:val="28"/>
        </w:rPr>
      </w:pPr>
      <w:r w:rsidRPr="00177CC3">
        <w:rPr>
          <w:color w:val="000000"/>
          <w:szCs w:val="28"/>
        </w:rPr>
        <w:t>○ Mountpoints</w:t>
      </w:r>
      <w:r>
        <w:rPr>
          <w:color w:val="000000"/>
          <w:szCs w:val="28"/>
        </w:rPr>
        <w:t xml:space="preserve"> </w:t>
      </w:r>
      <w:r w:rsidRPr="00177CC3">
        <w:rPr>
          <w:color w:val="000000"/>
          <w:szCs w:val="28"/>
        </w:rPr>
        <w:t xml:space="preserve">(if any) </w:t>
      </w:r>
    </w:p>
    <w:p w14:paraId="15B24738" w14:textId="3E2BE01C" w:rsidR="00915924" w:rsidRDefault="00915924" w:rsidP="00915924">
      <w:pPr>
        <w:spacing w:after="160"/>
        <w:rPr>
          <w:color w:val="000000"/>
          <w:szCs w:val="28"/>
        </w:rPr>
      </w:pPr>
      <w:r w:rsidRPr="00915924">
        <w:rPr>
          <w:color w:val="000000"/>
          <w:szCs w:val="28"/>
        </w:rPr>
        <w:drawing>
          <wp:inline distT="0" distB="0" distL="0" distR="0" wp14:anchorId="344173CE" wp14:editId="5FD45620">
            <wp:extent cx="5939790" cy="447040"/>
            <wp:effectExtent l="0" t="0" r="3810" b="0"/>
            <wp:docPr id="16627283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72831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4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F5683" w14:textId="77777777" w:rsidR="00915924" w:rsidRDefault="00915924" w:rsidP="00915924">
      <w:pPr>
        <w:spacing w:after="160"/>
        <w:rPr>
          <w:color w:val="000000"/>
          <w:szCs w:val="28"/>
        </w:rPr>
      </w:pPr>
    </w:p>
    <w:p w14:paraId="479B5DAD" w14:textId="3C9DC88F" w:rsidR="00177CC3" w:rsidRPr="00915924" w:rsidRDefault="00177CC3" w:rsidP="00915924">
      <w:pPr>
        <w:pStyle w:val="ListParagraph"/>
        <w:numPr>
          <w:ilvl w:val="0"/>
          <w:numId w:val="67"/>
        </w:numPr>
        <w:spacing w:after="160"/>
        <w:rPr>
          <w:color w:val="000000"/>
          <w:szCs w:val="28"/>
        </w:rPr>
      </w:pPr>
      <w:r w:rsidRPr="00915924">
        <w:rPr>
          <w:color w:val="000000"/>
          <w:szCs w:val="28"/>
        </w:rPr>
        <w:t>Stop and remove the my-nginx container.</w:t>
      </w:r>
    </w:p>
    <w:p w14:paraId="3BF037CC" w14:textId="3C4B2CAB" w:rsidR="000B4E78" w:rsidRDefault="00915924" w:rsidP="00915924">
      <w:pPr>
        <w:spacing w:after="160"/>
        <w:rPr>
          <w:color w:val="000000"/>
          <w:szCs w:val="28"/>
        </w:rPr>
      </w:pPr>
      <w:r w:rsidRPr="00915924">
        <w:rPr>
          <w:color w:val="000000"/>
          <w:szCs w:val="28"/>
        </w:rPr>
        <w:drawing>
          <wp:inline distT="0" distB="0" distL="0" distR="0" wp14:anchorId="1B4D286D" wp14:editId="07866B37">
            <wp:extent cx="5939790" cy="1600835"/>
            <wp:effectExtent l="0" t="0" r="3810" b="0"/>
            <wp:docPr id="20931981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19818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60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B37DE" w14:textId="6DD56273" w:rsidR="00915924" w:rsidRDefault="000B4E78" w:rsidP="00915924">
      <w:pPr>
        <w:spacing w:after="160"/>
        <w:rPr>
          <w:b/>
          <w:bCs/>
          <w:color w:val="000000"/>
          <w:sz w:val="32"/>
          <w:szCs w:val="36"/>
        </w:rPr>
      </w:pPr>
      <w:r>
        <w:rPr>
          <w:color w:val="000000"/>
          <w:szCs w:val="28"/>
        </w:rPr>
        <w:br w:type="page"/>
      </w:r>
      <w:r w:rsidRPr="000B4E78">
        <w:rPr>
          <w:b/>
          <w:bCs/>
          <w:color w:val="000000"/>
          <w:sz w:val="32"/>
          <w:szCs w:val="36"/>
        </w:rPr>
        <w:lastRenderedPageBreak/>
        <w:t>Question 3</w:t>
      </w:r>
    </w:p>
    <w:p w14:paraId="1A5E59DC" w14:textId="77777777" w:rsidR="00A80C5D" w:rsidRDefault="00A80C5D" w:rsidP="00A80C5D">
      <w:pPr>
        <w:spacing w:after="160"/>
        <w:rPr>
          <w:color w:val="000000"/>
          <w:szCs w:val="28"/>
        </w:rPr>
      </w:pPr>
      <w:r w:rsidRPr="00A80C5D">
        <w:rPr>
          <w:color w:val="000000"/>
          <w:szCs w:val="28"/>
        </w:rPr>
        <w:t xml:space="preserve">Task 3: Create a Custom Image </w:t>
      </w:r>
    </w:p>
    <w:p w14:paraId="07989B4E" w14:textId="7E22D9AC" w:rsidR="00A80C5D" w:rsidRPr="00A80C5D" w:rsidRDefault="00A80C5D" w:rsidP="00A80C5D">
      <w:pPr>
        <w:pStyle w:val="ListParagraph"/>
        <w:numPr>
          <w:ilvl w:val="0"/>
          <w:numId w:val="68"/>
        </w:numPr>
        <w:spacing w:after="160"/>
        <w:rPr>
          <w:color w:val="000000"/>
          <w:szCs w:val="28"/>
        </w:rPr>
      </w:pPr>
      <w:r w:rsidRPr="00A80C5D">
        <w:rPr>
          <w:color w:val="000000"/>
          <w:szCs w:val="28"/>
        </w:rPr>
        <w:t xml:space="preserve">Create a folder named my-app. Inside it, create the following: </w:t>
      </w:r>
    </w:p>
    <w:p w14:paraId="394DF0FD" w14:textId="7395A2E5" w:rsidR="00A80C5D" w:rsidRPr="00A80C5D" w:rsidRDefault="00A80C5D" w:rsidP="00A80C5D">
      <w:pPr>
        <w:spacing w:after="160"/>
        <w:rPr>
          <w:color w:val="000000"/>
          <w:szCs w:val="28"/>
        </w:rPr>
      </w:pPr>
      <w:r w:rsidRPr="00A80C5D">
        <w:rPr>
          <w:color w:val="000000"/>
          <w:szCs w:val="28"/>
        </w:rPr>
        <w:drawing>
          <wp:inline distT="0" distB="0" distL="0" distR="0" wp14:anchorId="4E970EFF" wp14:editId="7B98DA91">
            <wp:extent cx="5939790" cy="1573530"/>
            <wp:effectExtent l="0" t="0" r="3810" b="7620"/>
            <wp:docPr id="6523838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383888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57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CDE02" w14:textId="328EF9FE" w:rsidR="00A80C5D" w:rsidRDefault="00A80C5D" w:rsidP="00A80C5D">
      <w:pPr>
        <w:spacing w:after="160"/>
        <w:ind w:firstLine="720"/>
        <w:rPr>
          <w:color w:val="000000"/>
          <w:szCs w:val="28"/>
        </w:rPr>
      </w:pPr>
      <w:r w:rsidRPr="00A80C5D">
        <w:rPr>
          <w:color w:val="000000"/>
          <w:szCs w:val="28"/>
        </w:rPr>
        <w:t>○ A</w:t>
      </w:r>
      <w:r>
        <w:rPr>
          <w:color w:val="000000"/>
          <w:szCs w:val="28"/>
        </w:rPr>
        <w:t xml:space="preserve"> </w:t>
      </w:r>
      <w:r w:rsidRPr="00A80C5D">
        <w:rPr>
          <w:color w:val="000000"/>
          <w:szCs w:val="28"/>
        </w:rPr>
        <w:t>file</w:t>
      </w:r>
      <w:r>
        <w:rPr>
          <w:color w:val="000000"/>
          <w:szCs w:val="28"/>
        </w:rPr>
        <w:t xml:space="preserve"> </w:t>
      </w:r>
      <w:r w:rsidRPr="00A80C5D">
        <w:rPr>
          <w:color w:val="000000"/>
          <w:szCs w:val="28"/>
        </w:rPr>
        <w:t>named</w:t>
      </w:r>
      <w:r>
        <w:rPr>
          <w:color w:val="000000"/>
          <w:szCs w:val="28"/>
        </w:rPr>
        <w:t xml:space="preserve"> </w:t>
      </w:r>
      <w:r w:rsidRPr="00A80C5D">
        <w:rPr>
          <w:color w:val="000000"/>
          <w:szCs w:val="28"/>
        </w:rPr>
        <w:t xml:space="preserve">Dockerfile. </w:t>
      </w:r>
    </w:p>
    <w:p w14:paraId="6E6D78F4" w14:textId="037509F7" w:rsidR="00A80C5D" w:rsidRDefault="00A80C5D" w:rsidP="00A80C5D">
      <w:pPr>
        <w:spacing w:after="160"/>
        <w:ind w:firstLine="720"/>
        <w:rPr>
          <w:color w:val="000000"/>
          <w:szCs w:val="28"/>
        </w:rPr>
      </w:pPr>
      <w:r w:rsidRPr="00A80C5D">
        <w:rPr>
          <w:color w:val="000000"/>
          <w:szCs w:val="28"/>
        </w:rPr>
        <w:t>○ An</w:t>
      </w:r>
      <w:r>
        <w:rPr>
          <w:color w:val="000000"/>
          <w:szCs w:val="28"/>
        </w:rPr>
        <w:t xml:space="preserve"> </w:t>
      </w:r>
      <w:r w:rsidRPr="00A80C5D">
        <w:rPr>
          <w:color w:val="000000"/>
          <w:szCs w:val="28"/>
        </w:rPr>
        <w:t xml:space="preserve">index.html file with the content: </w:t>
      </w:r>
    </w:p>
    <w:p w14:paraId="52AC116E" w14:textId="1F64A4AF" w:rsidR="00A80C5D" w:rsidRDefault="00A80C5D" w:rsidP="00A80C5D">
      <w:pPr>
        <w:spacing w:after="160"/>
        <w:rPr>
          <w:color w:val="000000"/>
          <w:szCs w:val="28"/>
        </w:rPr>
      </w:pPr>
      <w:r w:rsidRPr="00A80C5D">
        <w:rPr>
          <w:color w:val="000000"/>
          <w:szCs w:val="28"/>
        </w:rPr>
        <w:drawing>
          <wp:inline distT="0" distB="0" distL="0" distR="0" wp14:anchorId="255D1D66" wp14:editId="40B6790F">
            <wp:extent cx="5939790" cy="2846705"/>
            <wp:effectExtent l="0" t="0" r="3810" b="0"/>
            <wp:docPr id="13477415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741563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84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E9AD3" w14:textId="77777777" w:rsidR="00A80C5D" w:rsidRDefault="00A80C5D">
      <w:pPr>
        <w:spacing w:after="160"/>
        <w:rPr>
          <w:color w:val="000000"/>
          <w:szCs w:val="28"/>
        </w:rPr>
      </w:pPr>
      <w:r>
        <w:rPr>
          <w:color w:val="000000"/>
          <w:szCs w:val="28"/>
        </w:rPr>
        <w:br w:type="page"/>
      </w:r>
    </w:p>
    <w:p w14:paraId="797B511A" w14:textId="5C9E64D1" w:rsidR="00A80C5D" w:rsidRPr="00A80C5D" w:rsidRDefault="00A80C5D" w:rsidP="00A80C5D">
      <w:pPr>
        <w:pStyle w:val="ListParagraph"/>
        <w:numPr>
          <w:ilvl w:val="0"/>
          <w:numId w:val="68"/>
        </w:numPr>
        <w:spacing w:after="160"/>
        <w:rPr>
          <w:color w:val="000000"/>
          <w:szCs w:val="28"/>
        </w:rPr>
      </w:pPr>
      <w:r w:rsidRPr="00A80C5D">
        <w:rPr>
          <w:color w:val="000000"/>
          <w:szCs w:val="28"/>
        </w:rPr>
        <w:lastRenderedPageBreak/>
        <w:t xml:space="preserve">Write a Dockerfile that: </w:t>
      </w:r>
    </w:p>
    <w:p w14:paraId="1A86F5E1" w14:textId="77777777" w:rsidR="00A80C5D" w:rsidRDefault="00A80C5D" w:rsidP="00A80C5D">
      <w:pPr>
        <w:spacing w:after="160"/>
        <w:rPr>
          <w:color w:val="000000"/>
          <w:szCs w:val="28"/>
        </w:rPr>
      </w:pPr>
      <w:r w:rsidRPr="00A80C5D">
        <w:rPr>
          <w:color w:val="000000"/>
          <w:szCs w:val="28"/>
        </w:rPr>
        <w:t>○ Uses</w:t>
      </w:r>
      <w:r>
        <w:rPr>
          <w:color w:val="000000"/>
          <w:szCs w:val="28"/>
        </w:rPr>
        <w:t xml:space="preserve"> </w:t>
      </w:r>
      <w:r w:rsidRPr="00A80C5D">
        <w:rPr>
          <w:color w:val="000000"/>
          <w:szCs w:val="28"/>
        </w:rPr>
        <w:t>the</w:t>
      </w:r>
      <w:r>
        <w:rPr>
          <w:color w:val="000000"/>
          <w:szCs w:val="28"/>
        </w:rPr>
        <w:t xml:space="preserve"> </w:t>
      </w:r>
      <w:r w:rsidRPr="00A80C5D">
        <w:rPr>
          <w:color w:val="000000"/>
          <w:szCs w:val="28"/>
        </w:rPr>
        <w:t xml:space="preserve">official </w:t>
      </w:r>
      <w:proofErr w:type="spellStart"/>
      <w:proofErr w:type="gramStart"/>
      <w:r w:rsidRPr="00A80C5D">
        <w:rPr>
          <w:color w:val="000000"/>
          <w:szCs w:val="28"/>
        </w:rPr>
        <w:t>nginx:latest</w:t>
      </w:r>
      <w:proofErr w:type="spellEnd"/>
      <w:proofErr w:type="gramEnd"/>
      <w:r w:rsidRPr="00A80C5D">
        <w:rPr>
          <w:color w:val="000000"/>
          <w:szCs w:val="28"/>
        </w:rPr>
        <w:t xml:space="preserve"> image as the base. </w:t>
      </w:r>
    </w:p>
    <w:p w14:paraId="2CEC0312" w14:textId="77777777" w:rsidR="00A80C5D" w:rsidRDefault="00A80C5D" w:rsidP="00A80C5D">
      <w:pPr>
        <w:spacing w:after="160"/>
        <w:rPr>
          <w:color w:val="000000"/>
          <w:szCs w:val="28"/>
        </w:rPr>
      </w:pPr>
      <w:r w:rsidRPr="00A80C5D">
        <w:rPr>
          <w:color w:val="000000"/>
          <w:szCs w:val="28"/>
        </w:rPr>
        <w:t>○ Copies</w:t>
      </w:r>
      <w:r>
        <w:rPr>
          <w:color w:val="000000"/>
          <w:szCs w:val="28"/>
        </w:rPr>
        <w:t xml:space="preserve"> </w:t>
      </w:r>
      <w:r w:rsidRPr="00A80C5D">
        <w:rPr>
          <w:color w:val="000000"/>
          <w:szCs w:val="28"/>
        </w:rPr>
        <w:t xml:space="preserve">your index.html file to the appropriate location inside the container. </w:t>
      </w:r>
    </w:p>
    <w:p w14:paraId="7A71270F" w14:textId="321950E1" w:rsidR="00A80C5D" w:rsidRDefault="00A80C5D" w:rsidP="00A80C5D">
      <w:pPr>
        <w:spacing w:after="160"/>
        <w:rPr>
          <w:color w:val="000000"/>
          <w:szCs w:val="28"/>
        </w:rPr>
      </w:pPr>
      <w:r w:rsidRPr="00A80C5D">
        <w:rPr>
          <w:color w:val="000000"/>
          <w:szCs w:val="28"/>
        </w:rPr>
        <w:drawing>
          <wp:inline distT="0" distB="0" distL="0" distR="0" wp14:anchorId="104085C8" wp14:editId="1F74CE07">
            <wp:extent cx="5939790" cy="2168525"/>
            <wp:effectExtent l="0" t="0" r="3810" b="3175"/>
            <wp:docPr id="6119191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919192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64356" w14:textId="77777777" w:rsidR="00A80C5D" w:rsidRDefault="00A80C5D" w:rsidP="00A80C5D">
      <w:pPr>
        <w:spacing w:after="160"/>
        <w:rPr>
          <w:color w:val="000000"/>
          <w:szCs w:val="28"/>
        </w:rPr>
      </w:pPr>
    </w:p>
    <w:p w14:paraId="3ED884C2" w14:textId="0C8D4D42" w:rsidR="00A80C5D" w:rsidRPr="00A80C5D" w:rsidRDefault="00A80C5D" w:rsidP="00A80C5D">
      <w:pPr>
        <w:pStyle w:val="ListParagraph"/>
        <w:numPr>
          <w:ilvl w:val="0"/>
          <w:numId w:val="68"/>
        </w:numPr>
        <w:spacing w:after="160"/>
        <w:rPr>
          <w:color w:val="000000"/>
          <w:szCs w:val="28"/>
        </w:rPr>
      </w:pPr>
      <w:r w:rsidRPr="00A80C5D">
        <w:rPr>
          <w:color w:val="000000"/>
          <w:szCs w:val="28"/>
        </w:rPr>
        <w:t xml:space="preserve">Build the image with the name custom-nginx. </w:t>
      </w:r>
    </w:p>
    <w:p w14:paraId="5FD514D6" w14:textId="5DBBDCAF" w:rsidR="00A80C5D" w:rsidRDefault="00A80C5D" w:rsidP="00A80C5D">
      <w:pPr>
        <w:spacing w:after="160"/>
        <w:rPr>
          <w:color w:val="000000"/>
          <w:szCs w:val="28"/>
        </w:rPr>
      </w:pPr>
      <w:r w:rsidRPr="00A80C5D">
        <w:rPr>
          <w:color w:val="000000"/>
          <w:szCs w:val="28"/>
        </w:rPr>
        <w:drawing>
          <wp:inline distT="0" distB="0" distL="0" distR="0" wp14:anchorId="0B0E088F" wp14:editId="71ACAC70">
            <wp:extent cx="5939790" cy="1853565"/>
            <wp:effectExtent l="0" t="0" r="3810" b="0"/>
            <wp:docPr id="18804637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463747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95992" w14:textId="77777777" w:rsidR="00A80C5D" w:rsidRPr="00A80C5D" w:rsidRDefault="00A80C5D" w:rsidP="00A80C5D">
      <w:pPr>
        <w:spacing w:after="160"/>
        <w:rPr>
          <w:color w:val="000000"/>
          <w:szCs w:val="28"/>
        </w:rPr>
      </w:pPr>
    </w:p>
    <w:p w14:paraId="10DD5F18" w14:textId="782191BF" w:rsidR="001C76B8" w:rsidRPr="001C76B8" w:rsidRDefault="00A80C5D" w:rsidP="001C76B8">
      <w:pPr>
        <w:pStyle w:val="ListParagraph"/>
        <w:numPr>
          <w:ilvl w:val="0"/>
          <w:numId w:val="68"/>
        </w:numPr>
        <w:spacing w:after="160"/>
        <w:rPr>
          <w:color w:val="000000"/>
          <w:szCs w:val="28"/>
        </w:rPr>
      </w:pPr>
      <w:r w:rsidRPr="001C76B8">
        <w:rPr>
          <w:color w:val="000000"/>
          <w:szCs w:val="28"/>
        </w:rPr>
        <w:t>Run</w:t>
      </w:r>
      <w:r w:rsidR="001C76B8" w:rsidRPr="001C76B8">
        <w:rPr>
          <w:color w:val="000000"/>
          <w:szCs w:val="28"/>
        </w:rPr>
        <w:t xml:space="preserve"> </w:t>
      </w:r>
      <w:r w:rsidRPr="001C76B8">
        <w:rPr>
          <w:color w:val="000000"/>
          <w:szCs w:val="28"/>
        </w:rPr>
        <w:t>a</w:t>
      </w:r>
      <w:r w:rsidR="001C76B8" w:rsidRPr="001C76B8">
        <w:rPr>
          <w:color w:val="000000"/>
          <w:szCs w:val="28"/>
        </w:rPr>
        <w:t xml:space="preserve"> </w:t>
      </w:r>
      <w:r w:rsidRPr="001C76B8">
        <w:rPr>
          <w:color w:val="000000"/>
          <w:szCs w:val="28"/>
        </w:rPr>
        <w:t xml:space="preserve">container from this image, mapping port 8081 to port 80 in the container. </w:t>
      </w:r>
    </w:p>
    <w:p w14:paraId="6BB60F72" w14:textId="5839287D" w:rsidR="001C76B8" w:rsidRDefault="001C76B8" w:rsidP="00A80C5D">
      <w:pPr>
        <w:spacing w:after="160"/>
        <w:rPr>
          <w:color w:val="000000"/>
          <w:szCs w:val="28"/>
        </w:rPr>
      </w:pPr>
      <w:r w:rsidRPr="001C76B8">
        <w:rPr>
          <w:color w:val="000000"/>
          <w:szCs w:val="28"/>
        </w:rPr>
        <w:drawing>
          <wp:inline distT="0" distB="0" distL="0" distR="0" wp14:anchorId="78874D0F" wp14:editId="4C78FAC5">
            <wp:extent cx="5939790" cy="262255"/>
            <wp:effectExtent l="0" t="0" r="3810" b="4445"/>
            <wp:docPr id="16790540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054026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6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2E68A" w14:textId="77777777" w:rsidR="001C76B8" w:rsidRDefault="001C76B8" w:rsidP="00A80C5D">
      <w:pPr>
        <w:spacing w:after="160"/>
        <w:rPr>
          <w:color w:val="000000"/>
          <w:szCs w:val="28"/>
        </w:rPr>
      </w:pPr>
    </w:p>
    <w:p w14:paraId="7EB42F60" w14:textId="657839A8" w:rsidR="000B4E78" w:rsidRPr="001C76B8" w:rsidRDefault="00A80C5D" w:rsidP="001C76B8">
      <w:pPr>
        <w:pStyle w:val="ListParagraph"/>
        <w:numPr>
          <w:ilvl w:val="0"/>
          <w:numId w:val="68"/>
        </w:numPr>
        <w:spacing w:after="160"/>
        <w:rPr>
          <w:color w:val="000000"/>
          <w:szCs w:val="28"/>
        </w:rPr>
      </w:pPr>
      <w:r w:rsidRPr="001C76B8">
        <w:rPr>
          <w:color w:val="000000"/>
          <w:szCs w:val="28"/>
        </w:rPr>
        <w:t xml:space="preserve">Verify the container is running and accessible at </w:t>
      </w:r>
      <w:hyperlink r:id="rId28" w:history="1">
        <w:r w:rsidR="001C76B8" w:rsidRPr="006E2751">
          <w:rPr>
            <w:rStyle w:val="Hyperlink"/>
            <w:szCs w:val="28"/>
          </w:rPr>
          <w:t>http:/</w:t>
        </w:r>
        <w:r w:rsidR="001C76B8" w:rsidRPr="006E2751">
          <w:rPr>
            <w:rStyle w:val="Hyperlink"/>
            <w:szCs w:val="28"/>
          </w:rPr>
          <w:t>/</w:t>
        </w:r>
        <w:r w:rsidR="001C76B8" w:rsidRPr="006E2751">
          <w:rPr>
            <w:rStyle w:val="Hyperlink"/>
            <w:szCs w:val="28"/>
          </w:rPr>
          <w:t>localhost:8081</w:t>
        </w:r>
      </w:hyperlink>
    </w:p>
    <w:p w14:paraId="36225FC5" w14:textId="0354198A" w:rsidR="001C76B8" w:rsidRPr="001C76B8" w:rsidRDefault="001C76B8" w:rsidP="001C76B8">
      <w:pPr>
        <w:spacing w:after="160"/>
        <w:rPr>
          <w:color w:val="000000"/>
          <w:szCs w:val="28"/>
        </w:rPr>
      </w:pPr>
      <w:r w:rsidRPr="001C76B8">
        <w:rPr>
          <w:color w:val="000000"/>
          <w:szCs w:val="28"/>
        </w:rPr>
        <w:drawing>
          <wp:inline distT="0" distB="0" distL="0" distR="0" wp14:anchorId="4C6479FB" wp14:editId="46984A95">
            <wp:extent cx="5939790" cy="1735455"/>
            <wp:effectExtent l="0" t="0" r="3810" b="0"/>
            <wp:docPr id="9807240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724079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73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76B8" w:rsidRPr="001C76B8" w:rsidSect="00674F16">
      <w:type w:val="continuous"/>
      <w:pgSz w:w="11906" w:h="16838" w:code="9"/>
      <w:pgMar w:top="1134" w:right="1134" w:bottom="851" w:left="1418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9CAF83" w14:textId="77777777" w:rsidR="005F7B3E" w:rsidRDefault="005F7B3E" w:rsidP="00186127">
      <w:pPr>
        <w:spacing w:after="0" w:line="240" w:lineRule="auto"/>
      </w:pPr>
      <w:r>
        <w:separator/>
      </w:r>
    </w:p>
  </w:endnote>
  <w:endnote w:type="continuationSeparator" w:id="0">
    <w:p w14:paraId="75391A0F" w14:textId="77777777" w:rsidR="005F7B3E" w:rsidRDefault="005F7B3E" w:rsidP="001861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Bold">
    <w:panose1 w:val="020208030705050203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91056258"/>
      <w:docPartObj>
        <w:docPartGallery w:val="Page Numbers (Bottom of Page)"/>
        <w:docPartUnique/>
      </w:docPartObj>
    </w:sdtPr>
    <w:sdtEndPr>
      <w:rPr>
        <w:sz w:val="22"/>
      </w:rPr>
    </w:sdtEndPr>
    <w:sdtContent>
      <w:p w14:paraId="677A3F12" w14:textId="77777777" w:rsidR="00836003" w:rsidRDefault="00836003" w:rsidP="00186127">
        <w:pPr>
          <w:pStyle w:val="Footer"/>
          <w:pBdr>
            <w:bottom w:val="single" w:sz="6" w:space="1" w:color="auto"/>
          </w:pBdr>
          <w:tabs>
            <w:tab w:val="clear" w:pos="9360"/>
            <w:tab w:val="right" w:pos="8787"/>
          </w:tabs>
          <w:jc w:val="left"/>
        </w:pPr>
      </w:p>
      <w:p w14:paraId="57D2912B" w14:textId="653832AB" w:rsidR="00836003" w:rsidRPr="009E56F7" w:rsidRDefault="00562CDF" w:rsidP="009E56F7">
        <w:pPr>
          <w:pStyle w:val="Footer"/>
          <w:tabs>
            <w:tab w:val="clear" w:pos="9360"/>
            <w:tab w:val="right" w:pos="8787"/>
          </w:tabs>
          <w:jc w:val="left"/>
          <w:rPr>
            <w:sz w:val="22"/>
          </w:rPr>
        </w:pPr>
        <w:r w:rsidRPr="00562CDF">
          <w:rPr>
            <w:i/>
            <w:sz w:val="22"/>
          </w:rPr>
          <w:t>19APSE4276</w:t>
        </w:r>
        <w:r w:rsidR="00836003" w:rsidRPr="00186127">
          <w:rPr>
            <w:sz w:val="22"/>
          </w:rPr>
          <w:tab/>
          <w:t>[</w:t>
        </w:r>
        <w:r w:rsidR="00836003" w:rsidRPr="00186127">
          <w:rPr>
            <w:sz w:val="22"/>
          </w:rPr>
          <w:fldChar w:fldCharType="begin"/>
        </w:r>
        <w:r w:rsidR="00836003" w:rsidRPr="00186127">
          <w:rPr>
            <w:sz w:val="22"/>
          </w:rPr>
          <w:instrText xml:space="preserve"> PAGE   \* MERGEFORMAT </w:instrText>
        </w:r>
        <w:r w:rsidR="00836003" w:rsidRPr="00186127">
          <w:rPr>
            <w:sz w:val="22"/>
          </w:rPr>
          <w:fldChar w:fldCharType="separate"/>
        </w:r>
        <w:r w:rsidR="007B09D2">
          <w:rPr>
            <w:noProof/>
            <w:sz w:val="22"/>
          </w:rPr>
          <w:t>17</w:t>
        </w:r>
        <w:r w:rsidR="00836003" w:rsidRPr="00186127">
          <w:rPr>
            <w:noProof/>
            <w:sz w:val="22"/>
          </w:rPr>
          <w:fldChar w:fldCharType="end"/>
        </w:r>
        <w:r w:rsidR="00836003" w:rsidRPr="00186127">
          <w:rPr>
            <w:sz w:val="22"/>
          </w:rPr>
          <w:t>]</w:t>
        </w:r>
        <w:r w:rsidR="00836003" w:rsidRPr="00186127">
          <w:rPr>
            <w:sz w:val="22"/>
          </w:rPr>
          <w:tab/>
        </w:r>
        <w:r w:rsidR="00836003" w:rsidRPr="00186127">
          <w:rPr>
            <w:i/>
            <w:sz w:val="22"/>
          </w:rPr>
          <w:t xml:space="preserve">Dept. of </w:t>
        </w:r>
        <w:r w:rsidR="000D39D0">
          <w:rPr>
            <w:i/>
            <w:sz w:val="22"/>
          </w:rPr>
          <w:t>S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286A76" w14:textId="77777777" w:rsidR="005F7B3E" w:rsidRDefault="005F7B3E" w:rsidP="00186127">
      <w:pPr>
        <w:spacing w:after="0" w:line="240" w:lineRule="auto"/>
      </w:pPr>
      <w:r>
        <w:separator/>
      </w:r>
    </w:p>
  </w:footnote>
  <w:footnote w:type="continuationSeparator" w:id="0">
    <w:p w14:paraId="46222DCF" w14:textId="77777777" w:rsidR="005F7B3E" w:rsidRDefault="005F7B3E" w:rsidP="001861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65AB29" w14:textId="77777777" w:rsidR="00BF1411" w:rsidRPr="00BF1411" w:rsidRDefault="00BF1411" w:rsidP="00BF1411">
    <w:pPr>
      <w:spacing w:after="0" w:line="240" w:lineRule="auto"/>
      <w:jc w:val="center"/>
      <w:rPr>
        <w:b/>
        <w:bCs/>
        <w:szCs w:val="24"/>
      </w:rPr>
    </w:pPr>
    <w:r w:rsidRPr="00BF1411">
      <w:rPr>
        <w:b/>
        <w:bCs/>
        <w:szCs w:val="24"/>
      </w:rPr>
      <w:t>Assignment 01</w:t>
    </w:r>
  </w:p>
  <w:p w14:paraId="4A542F85" w14:textId="0DDEA4D1" w:rsidR="00836003" w:rsidRPr="00BF1411" w:rsidRDefault="00836003" w:rsidP="00BF1411">
    <w:pPr>
      <w:pStyle w:val="Header"/>
      <w:rPr>
        <w:sz w:val="12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6E3E07"/>
    <w:multiLevelType w:val="hybridMultilevel"/>
    <w:tmpl w:val="17103E3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47A1E"/>
    <w:multiLevelType w:val="hybridMultilevel"/>
    <w:tmpl w:val="5D7E119E"/>
    <w:lvl w:ilvl="0" w:tplc="DA382AD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637A9"/>
    <w:multiLevelType w:val="hybridMultilevel"/>
    <w:tmpl w:val="80A81C48"/>
    <w:lvl w:ilvl="0" w:tplc="4240E63A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11F93"/>
    <w:multiLevelType w:val="hybridMultilevel"/>
    <w:tmpl w:val="EFE25F30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6D7F62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5" w15:restartNumberingAfterBreak="0">
    <w:nsid w:val="14EF48D4"/>
    <w:multiLevelType w:val="hybridMultilevel"/>
    <w:tmpl w:val="AEB4A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6A2033"/>
    <w:multiLevelType w:val="hybridMultilevel"/>
    <w:tmpl w:val="FD847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7031F5"/>
    <w:multiLevelType w:val="hybridMultilevel"/>
    <w:tmpl w:val="E7149A22"/>
    <w:lvl w:ilvl="0" w:tplc="BE4CE4A0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933163"/>
    <w:multiLevelType w:val="hybridMultilevel"/>
    <w:tmpl w:val="D2409BC2"/>
    <w:lvl w:ilvl="0" w:tplc="4009000D">
      <w:start w:val="1"/>
      <w:numFmt w:val="bullet"/>
      <w:lvlText w:val=""/>
      <w:lvlJc w:val="left"/>
      <w:pPr>
        <w:ind w:left="82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9" w15:restartNumberingAfterBreak="0">
    <w:nsid w:val="1AA26199"/>
    <w:multiLevelType w:val="hybridMultilevel"/>
    <w:tmpl w:val="0A62D1EA"/>
    <w:lvl w:ilvl="0" w:tplc="7FFE9A0E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CD1CEA"/>
    <w:multiLevelType w:val="hybridMultilevel"/>
    <w:tmpl w:val="F182C0E8"/>
    <w:lvl w:ilvl="0" w:tplc="1DE0921E">
      <w:start w:val="1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855AC5"/>
    <w:multiLevelType w:val="hybridMultilevel"/>
    <w:tmpl w:val="7C1CB22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0671C7"/>
    <w:multiLevelType w:val="hybridMultilevel"/>
    <w:tmpl w:val="837E0B58"/>
    <w:lvl w:ilvl="0" w:tplc="EDA8DCF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0E3731"/>
    <w:multiLevelType w:val="multilevel"/>
    <w:tmpl w:val="CEBEF55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2.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239F5153"/>
    <w:multiLevelType w:val="hybridMultilevel"/>
    <w:tmpl w:val="591A8C28"/>
    <w:lvl w:ilvl="0" w:tplc="7062CC26">
      <w:start w:val="4"/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D96056"/>
    <w:multiLevelType w:val="hybridMultilevel"/>
    <w:tmpl w:val="DD48B7E8"/>
    <w:lvl w:ilvl="0" w:tplc="7FFE9A0E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E12C2F"/>
    <w:multiLevelType w:val="hybridMultilevel"/>
    <w:tmpl w:val="49F8263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6527A7"/>
    <w:multiLevelType w:val="hybridMultilevel"/>
    <w:tmpl w:val="C15EC7F2"/>
    <w:lvl w:ilvl="0" w:tplc="FFFFFFFF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867D22"/>
    <w:multiLevelType w:val="hybridMultilevel"/>
    <w:tmpl w:val="8A2AD7D8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D7F0BEC"/>
    <w:multiLevelType w:val="hybridMultilevel"/>
    <w:tmpl w:val="EE8ADEB2"/>
    <w:lvl w:ilvl="0" w:tplc="2D324090">
      <w:start w:val="1"/>
      <w:numFmt w:val="decimal"/>
      <w:lvlText w:val="2.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CC27B9"/>
    <w:multiLevelType w:val="hybridMultilevel"/>
    <w:tmpl w:val="B2366064"/>
    <w:lvl w:ilvl="0" w:tplc="7FFE9A0E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710BF8"/>
    <w:multiLevelType w:val="hybridMultilevel"/>
    <w:tmpl w:val="42E47C56"/>
    <w:lvl w:ilvl="0" w:tplc="1384EF8A">
      <w:start w:val="1"/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8F431A"/>
    <w:multiLevelType w:val="hybridMultilevel"/>
    <w:tmpl w:val="6ED2D6DA"/>
    <w:lvl w:ilvl="0" w:tplc="1FE615A2">
      <w:start w:val="1"/>
      <w:numFmt w:val="bullet"/>
      <w:lvlText w:val="-"/>
      <w:lvlJc w:val="left"/>
      <w:pPr>
        <w:ind w:left="1440" w:hanging="360"/>
      </w:pPr>
      <w:rPr>
        <w:rFonts w:ascii="Cambria" w:eastAsiaTheme="minorHAnsi" w:hAnsi="Cambria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5B40372"/>
    <w:multiLevelType w:val="hybridMultilevel"/>
    <w:tmpl w:val="C624F1DA"/>
    <w:lvl w:ilvl="0" w:tplc="FFFFFFFF">
      <w:start w:val="1"/>
      <w:numFmt w:val="decimal"/>
      <w:lvlText w:val="2.2.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29004C"/>
    <w:multiLevelType w:val="hybridMultilevel"/>
    <w:tmpl w:val="2488CE4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8954F0"/>
    <w:multiLevelType w:val="hybridMultilevel"/>
    <w:tmpl w:val="BAC47D8C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9912867"/>
    <w:multiLevelType w:val="hybridMultilevel"/>
    <w:tmpl w:val="0A62D1EA"/>
    <w:lvl w:ilvl="0" w:tplc="FFFFFFFF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C82772"/>
    <w:multiLevelType w:val="hybridMultilevel"/>
    <w:tmpl w:val="0C9AD18A"/>
    <w:lvl w:ilvl="0" w:tplc="3D08D400">
      <w:start w:val="1"/>
      <w:numFmt w:val="decimal"/>
      <w:lvlText w:val="3.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506CFD"/>
    <w:multiLevelType w:val="hybridMultilevel"/>
    <w:tmpl w:val="17103E3A"/>
    <w:lvl w:ilvl="0" w:tplc="2006EF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0B93DAC"/>
    <w:multiLevelType w:val="hybridMultilevel"/>
    <w:tmpl w:val="3D4E3260"/>
    <w:lvl w:ilvl="0" w:tplc="F0767D9C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1C0146B"/>
    <w:multiLevelType w:val="hybridMultilevel"/>
    <w:tmpl w:val="D9A07EAE"/>
    <w:lvl w:ilvl="0" w:tplc="F5D80DBE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328093E"/>
    <w:multiLevelType w:val="hybridMultilevel"/>
    <w:tmpl w:val="FF64413C"/>
    <w:lvl w:ilvl="0" w:tplc="2D324090">
      <w:start w:val="1"/>
      <w:numFmt w:val="decimal"/>
      <w:lvlText w:val="2.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4152EB1"/>
    <w:multiLevelType w:val="hybridMultilevel"/>
    <w:tmpl w:val="FFACFF76"/>
    <w:lvl w:ilvl="0" w:tplc="1DE0921E">
      <w:start w:val="1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4EA1A58"/>
    <w:multiLevelType w:val="hybridMultilevel"/>
    <w:tmpl w:val="901E78A4"/>
    <w:lvl w:ilvl="0" w:tplc="11F677FC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562062E"/>
    <w:multiLevelType w:val="hybridMultilevel"/>
    <w:tmpl w:val="86DC2B8E"/>
    <w:lvl w:ilvl="0" w:tplc="356E44B6">
      <w:start w:val="5"/>
      <w:numFmt w:val="bullet"/>
      <w:lvlText w:val="-"/>
      <w:lvlJc w:val="left"/>
      <w:pPr>
        <w:ind w:left="570" w:hanging="360"/>
      </w:pPr>
      <w:rPr>
        <w:rFonts w:ascii="Cambria" w:eastAsiaTheme="minorHAnsi" w:hAnsi="Cambria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35" w15:restartNumberingAfterBreak="0">
    <w:nsid w:val="4BA54725"/>
    <w:multiLevelType w:val="hybridMultilevel"/>
    <w:tmpl w:val="7D6655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C2A3631"/>
    <w:multiLevelType w:val="hybridMultilevel"/>
    <w:tmpl w:val="503442A0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4D9509AC"/>
    <w:multiLevelType w:val="hybridMultilevel"/>
    <w:tmpl w:val="2C2E5D7A"/>
    <w:lvl w:ilvl="0" w:tplc="020E0C0C">
      <w:start w:val="1"/>
      <w:numFmt w:val="decimal"/>
      <w:lvlText w:val="%1 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EC81DF3"/>
    <w:multiLevelType w:val="hybridMultilevel"/>
    <w:tmpl w:val="E36A12A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13069EB"/>
    <w:multiLevelType w:val="hybridMultilevel"/>
    <w:tmpl w:val="513CDB2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1863F3E"/>
    <w:multiLevelType w:val="hybridMultilevel"/>
    <w:tmpl w:val="AE905C7C"/>
    <w:lvl w:ilvl="0" w:tplc="4240E63A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1AC0710"/>
    <w:multiLevelType w:val="hybridMultilevel"/>
    <w:tmpl w:val="50FC5BD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2387292"/>
    <w:multiLevelType w:val="hybridMultilevel"/>
    <w:tmpl w:val="B6C8AAC8"/>
    <w:lvl w:ilvl="0" w:tplc="CBDE7BD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3146C1A"/>
    <w:multiLevelType w:val="hybridMultilevel"/>
    <w:tmpl w:val="9F062444"/>
    <w:lvl w:ilvl="0" w:tplc="33E8AE78">
      <w:start w:val="1"/>
      <w:numFmt w:val="bullet"/>
      <w:lvlText w:val="-"/>
      <w:lvlJc w:val="left"/>
      <w:pPr>
        <w:ind w:left="1440" w:hanging="360"/>
      </w:pPr>
      <w:rPr>
        <w:rFonts w:ascii="Cambria" w:eastAsiaTheme="minorHAnsi" w:hAnsi="Cambria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55305656"/>
    <w:multiLevelType w:val="hybridMultilevel"/>
    <w:tmpl w:val="EBDCFE14"/>
    <w:lvl w:ilvl="0" w:tplc="0D40CA32">
      <w:start w:val="1"/>
      <w:numFmt w:val="decimal"/>
      <w:lvlText w:val="3.1.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6681DC2"/>
    <w:multiLevelType w:val="hybridMultilevel"/>
    <w:tmpl w:val="8FE4B960"/>
    <w:lvl w:ilvl="0" w:tplc="EC306EF6">
      <w:start w:val="1"/>
      <w:numFmt w:val="decimal"/>
      <w:lvlText w:val="3.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7BE6BAE"/>
    <w:multiLevelType w:val="hybridMultilevel"/>
    <w:tmpl w:val="2C147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A775866"/>
    <w:multiLevelType w:val="hybridMultilevel"/>
    <w:tmpl w:val="EF5E7068"/>
    <w:lvl w:ilvl="0" w:tplc="3D08D400">
      <w:start w:val="1"/>
      <w:numFmt w:val="decimal"/>
      <w:lvlText w:val="3.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D530F91"/>
    <w:multiLevelType w:val="hybridMultilevel"/>
    <w:tmpl w:val="CA3C1D28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F6320E0"/>
    <w:multiLevelType w:val="hybridMultilevel"/>
    <w:tmpl w:val="E0E41A1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00D2305"/>
    <w:multiLevelType w:val="hybridMultilevel"/>
    <w:tmpl w:val="49AA7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0166B70"/>
    <w:multiLevelType w:val="hybridMultilevel"/>
    <w:tmpl w:val="F79E20A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0B84645"/>
    <w:multiLevelType w:val="hybridMultilevel"/>
    <w:tmpl w:val="15B070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32258B0"/>
    <w:multiLevelType w:val="hybridMultilevel"/>
    <w:tmpl w:val="B664888E"/>
    <w:lvl w:ilvl="0" w:tplc="72B89B5C">
      <w:start w:val="1"/>
      <w:numFmt w:val="decimal"/>
      <w:lvlText w:val="2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71A228F"/>
    <w:multiLevelType w:val="hybridMultilevel"/>
    <w:tmpl w:val="DC289C18"/>
    <w:lvl w:ilvl="0" w:tplc="72B89B5C">
      <w:start w:val="1"/>
      <w:numFmt w:val="decimal"/>
      <w:lvlText w:val="2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7BF54D6"/>
    <w:multiLevelType w:val="hybridMultilevel"/>
    <w:tmpl w:val="F71223D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AB90672"/>
    <w:multiLevelType w:val="hybridMultilevel"/>
    <w:tmpl w:val="CE307E78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C860C84"/>
    <w:multiLevelType w:val="hybridMultilevel"/>
    <w:tmpl w:val="C744F3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E2B3628"/>
    <w:multiLevelType w:val="hybridMultilevel"/>
    <w:tmpl w:val="3ECEF544"/>
    <w:lvl w:ilvl="0" w:tplc="2F84650E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FF7283C"/>
    <w:multiLevelType w:val="hybridMultilevel"/>
    <w:tmpl w:val="80A81C48"/>
    <w:lvl w:ilvl="0" w:tplc="FFFFFFFF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10F26ED"/>
    <w:multiLevelType w:val="hybridMultilevel"/>
    <w:tmpl w:val="4AFACAE2"/>
    <w:lvl w:ilvl="0" w:tplc="35F69C08">
      <w:start w:val="1"/>
      <w:numFmt w:val="bullet"/>
      <w:lvlText w:val="-"/>
      <w:lvlJc w:val="left"/>
      <w:pPr>
        <w:ind w:left="1440" w:hanging="360"/>
      </w:pPr>
      <w:rPr>
        <w:rFonts w:ascii="Cambria" w:eastAsiaTheme="minorHAnsi" w:hAnsi="Cambria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 w15:restartNumberingAfterBreak="0">
    <w:nsid w:val="7335780C"/>
    <w:multiLevelType w:val="hybridMultilevel"/>
    <w:tmpl w:val="8FF41EAE"/>
    <w:lvl w:ilvl="0" w:tplc="D9AE89CC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4733AAA"/>
    <w:multiLevelType w:val="hybridMultilevel"/>
    <w:tmpl w:val="F7F2A9FC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3" w15:restartNumberingAfterBreak="0">
    <w:nsid w:val="75F1639B"/>
    <w:multiLevelType w:val="hybridMultilevel"/>
    <w:tmpl w:val="E8360EF2"/>
    <w:lvl w:ilvl="0" w:tplc="92765B1A">
      <w:start w:val="1"/>
      <w:numFmt w:val="decimal"/>
      <w:lvlText w:val="3.2.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9E93898"/>
    <w:multiLevelType w:val="hybridMultilevel"/>
    <w:tmpl w:val="739C999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A4F0EAF"/>
    <w:multiLevelType w:val="hybridMultilevel"/>
    <w:tmpl w:val="523665C4"/>
    <w:lvl w:ilvl="0" w:tplc="EDA8DCF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E7059E8"/>
    <w:multiLevelType w:val="hybridMultilevel"/>
    <w:tmpl w:val="B0EE4738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EC511D4"/>
    <w:multiLevelType w:val="hybridMultilevel"/>
    <w:tmpl w:val="A4E6AA3A"/>
    <w:lvl w:ilvl="0" w:tplc="3D08D400">
      <w:start w:val="1"/>
      <w:numFmt w:val="decimal"/>
      <w:lvlText w:val="3.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2614983">
    <w:abstractNumId w:val="50"/>
  </w:num>
  <w:num w:numId="2" w16cid:durableId="1625384586">
    <w:abstractNumId w:val="21"/>
  </w:num>
  <w:num w:numId="3" w16cid:durableId="633484433">
    <w:abstractNumId w:val="13"/>
  </w:num>
  <w:num w:numId="4" w16cid:durableId="1505363165">
    <w:abstractNumId w:val="4"/>
  </w:num>
  <w:num w:numId="5" w16cid:durableId="1473059084">
    <w:abstractNumId w:val="34"/>
  </w:num>
  <w:num w:numId="6" w16cid:durableId="446193370">
    <w:abstractNumId w:val="33"/>
  </w:num>
  <w:num w:numId="7" w16cid:durableId="434979562">
    <w:abstractNumId w:val="28"/>
  </w:num>
  <w:num w:numId="8" w16cid:durableId="1504397688">
    <w:abstractNumId w:val="24"/>
  </w:num>
  <w:num w:numId="9" w16cid:durableId="642193705">
    <w:abstractNumId w:val="48"/>
  </w:num>
  <w:num w:numId="10" w16cid:durableId="711729726">
    <w:abstractNumId w:val="55"/>
  </w:num>
  <w:num w:numId="11" w16cid:durableId="682366193">
    <w:abstractNumId w:val="8"/>
  </w:num>
  <w:num w:numId="12" w16cid:durableId="1400515723">
    <w:abstractNumId w:val="66"/>
  </w:num>
  <w:num w:numId="13" w16cid:durableId="2008559617">
    <w:abstractNumId w:val="40"/>
  </w:num>
  <w:num w:numId="14" w16cid:durableId="333728106">
    <w:abstractNumId w:val="19"/>
  </w:num>
  <w:num w:numId="15" w16cid:durableId="2136219661">
    <w:abstractNumId w:val="31"/>
  </w:num>
  <w:num w:numId="16" w16cid:durableId="1137843502">
    <w:abstractNumId w:val="16"/>
  </w:num>
  <w:num w:numId="17" w16cid:durableId="739132869">
    <w:abstractNumId w:val="38"/>
  </w:num>
  <w:num w:numId="18" w16cid:durableId="1624070684">
    <w:abstractNumId w:val="0"/>
  </w:num>
  <w:num w:numId="19" w16cid:durableId="1575244005">
    <w:abstractNumId w:val="17"/>
  </w:num>
  <w:num w:numId="20" w16cid:durableId="365838760">
    <w:abstractNumId w:val="2"/>
  </w:num>
  <w:num w:numId="21" w16cid:durableId="1478885606">
    <w:abstractNumId w:val="23"/>
  </w:num>
  <w:num w:numId="22" w16cid:durableId="411581970">
    <w:abstractNumId w:val="54"/>
  </w:num>
  <w:num w:numId="23" w16cid:durableId="1061058109">
    <w:abstractNumId w:val="53"/>
  </w:num>
  <w:num w:numId="24" w16cid:durableId="1246722473">
    <w:abstractNumId w:val="11"/>
  </w:num>
  <w:num w:numId="25" w16cid:durableId="983580969">
    <w:abstractNumId w:val="64"/>
  </w:num>
  <w:num w:numId="26" w16cid:durableId="577059462">
    <w:abstractNumId w:val="56"/>
  </w:num>
  <w:num w:numId="27" w16cid:durableId="328875888">
    <w:abstractNumId w:val="49"/>
  </w:num>
  <w:num w:numId="28" w16cid:durableId="506672006">
    <w:abstractNumId w:val="51"/>
  </w:num>
  <w:num w:numId="29" w16cid:durableId="1660226558">
    <w:abstractNumId w:val="36"/>
  </w:num>
  <w:num w:numId="30" w16cid:durableId="2146317195">
    <w:abstractNumId w:val="3"/>
  </w:num>
  <w:num w:numId="31" w16cid:durableId="2045783495">
    <w:abstractNumId w:val="42"/>
  </w:num>
  <w:num w:numId="32" w16cid:durableId="2101365270">
    <w:abstractNumId w:val="62"/>
  </w:num>
  <w:num w:numId="33" w16cid:durableId="1313287808">
    <w:abstractNumId w:val="43"/>
  </w:num>
  <w:num w:numId="34" w16cid:durableId="716663671">
    <w:abstractNumId w:val="22"/>
  </w:num>
  <w:num w:numId="35" w16cid:durableId="1103066280">
    <w:abstractNumId w:val="60"/>
  </w:num>
  <w:num w:numId="36" w16cid:durableId="1803379787">
    <w:abstractNumId w:val="41"/>
  </w:num>
  <w:num w:numId="37" w16cid:durableId="819034888">
    <w:abstractNumId w:val="18"/>
  </w:num>
  <w:num w:numId="38" w16cid:durableId="1688369478">
    <w:abstractNumId w:val="25"/>
  </w:num>
  <w:num w:numId="39" w16cid:durableId="1139498886">
    <w:abstractNumId w:val="59"/>
  </w:num>
  <w:num w:numId="40" w16cid:durableId="454064010">
    <w:abstractNumId w:val="29"/>
  </w:num>
  <w:num w:numId="41" w16cid:durableId="644352986">
    <w:abstractNumId w:val="45"/>
  </w:num>
  <w:num w:numId="42" w16cid:durableId="816727249">
    <w:abstractNumId w:val="44"/>
  </w:num>
  <w:num w:numId="43" w16cid:durableId="1562594764">
    <w:abstractNumId w:val="27"/>
  </w:num>
  <w:num w:numId="44" w16cid:durableId="1980837929">
    <w:abstractNumId w:val="47"/>
  </w:num>
  <w:num w:numId="45" w16cid:durableId="206067367">
    <w:abstractNumId w:val="67"/>
  </w:num>
  <w:num w:numId="46" w16cid:durableId="1380011947">
    <w:abstractNumId w:val="12"/>
  </w:num>
  <w:num w:numId="47" w16cid:durableId="424309263">
    <w:abstractNumId w:val="65"/>
  </w:num>
  <w:num w:numId="48" w16cid:durableId="460194296">
    <w:abstractNumId w:val="32"/>
  </w:num>
  <w:num w:numId="49" w16cid:durableId="622156034">
    <w:abstractNumId w:val="63"/>
  </w:num>
  <w:num w:numId="50" w16cid:durableId="958684117">
    <w:abstractNumId w:val="39"/>
  </w:num>
  <w:num w:numId="51" w16cid:durableId="69935329">
    <w:abstractNumId w:val="10"/>
  </w:num>
  <w:num w:numId="52" w16cid:durableId="1794709051">
    <w:abstractNumId w:val="58"/>
  </w:num>
  <w:num w:numId="53" w16cid:durableId="1889032557">
    <w:abstractNumId w:val="61"/>
  </w:num>
  <w:num w:numId="54" w16cid:durableId="1027829227">
    <w:abstractNumId w:val="7"/>
  </w:num>
  <w:num w:numId="55" w16cid:durableId="1485471243">
    <w:abstractNumId w:val="30"/>
  </w:num>
  <w:num w:numId="56" w16cid:durableId="2057463343">
    <w:abstractNumId w:val="52"/>
  </w:num>
  <w:num w:numId="57" w16cid:durableId="1913201971">
    <w:abstractNumId w:val="37"/>
  </w:num>
  <w:num w:numId="58" w16cid:durableId="1006372187">
    <w:abstractNumId w:val="20"/>
  </w:num>
  <w:num w:numId="59" w16cid:durableId="1808819730">
    <w:abstractNumId w:val="9"/>
  </w:num>
  <w:num w:numId="60" w16cid:durableId="623269440">
    <w:abstractNumId w:val="26"/>
  </w:num>
  <w:num w:numId="61" w16cid:durableId="289627833">
    <w:abstractNumId w:val="15"/>
  </w:num>
  <w:num w:numId="62" w16cid:durableId="1807165920">
    <w:abstractNumId w:val="14"/>
  </w:num>
  <w:num w:numId="63" w16cid:durableId="1021978553">
    <w:abstractNumId w:val="46"/>
  </w:num>
  <w:num w:numId="64" w16cid:durableId="1415738582">
    <w:abstractNumId w:val="6"/>
  </w:num>
  <w:num w:numId="65" w16cid:durableId="439187496">
    <w:abstractNumId w:val="1"/>
  </w:num>
  <w:num w:numId="66" w16cid:durableId="507477469">
    <w:abstractNumId w:val="5"/>
  </w:num>
  <w:num w:numId="67" w16cid:durableId="225723497">
    <w:abstractNumId w:val="35"/>
  </w:num>
  <w:num w:numId="68" w16cid:durableId="1390037572">
    <w:abstractNumId w:val="5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1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NDa2NLAwMjQwNDJT0lEKTi0uzszPAykwqwUAWSbXC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 Bold&lt;/FontName&gt;&lt;FontSize&gt;14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dpfpwr515wz2ue29roxs5t89ssv5zddfxxr&quot;&gt;My EndNote Library&lt;record-ids&gt;&lt;item&gt;14&lt;/item&gt;&lt;/record-ids&gt;&lt;/item&gt;&lt;/Libraries&gt;"/>
  </w:docVars>
  <w:rsids>
    <w:rsidRoot w:val="00B03B58"/>
    <w:rsid w:val="00000E21"/>
    <w:rsid w:val="00003F4A"/>
    <w:rsid w:val="000102C6"/>
    <w:rsid w:val="00013ED2"/>
    <w:rsid w:val="00017F44"/>
    <w:rsid w:val="0002134D"/>
    <w:rsid w:val="00026B93"/>
    <w:rsid w:val="0003079C"/>
    <w:rsid w:val="00033350"/>
    <w:rsid w:val="0004611C"/>
    <w:rsid w:val="0005536F"/>
    <w:rsid w:val="0005732E"/>
    <w:rsid w:val="00063E3C"/>
    <w:rsid w:val="00066813"/>
    <w:rsid w:val="0007430B"/>
    <w:rsid w:val="00076A56"/>
    <w:rsid w:val="00077B36"/>
    <w:rsid w:val="000832A1"/>
    <w:rsid w:val="000912B4"/>
    <w:rsid w:val="00091D5C"/>
    <w:rsid w:val="000A05F2"/>
    <w:rsid w:val="000A4349"/>
    <w:rsid w:val="000A70C1"/>
    <w:rsid w:val="000B0FF3"/>
    <w:rsid w:val="000B209D"/>
    <w:rsid w:val="000B4E78"/>
    <w:rsid w:val="000B70CD"/>
    <w:rsid w:val="000C05AB"/>
    <w:rsid w:val="000C58F6"/>
    <w:rsid w:val="000D0D3C"/>
    <w:rsid w:val="000D39D0"/>
    <w:rsid w:val="000E214F"/>
    <w:rsid w:val="000F267E"/>
    <w:rsid w:val="000F5FB3"/>
    <w:rsid w:val="00100007"/>
    <w:rsid w:val="001038F7"/>
    <w:rsid w:val="001058E2"/>
    <w:rsid w:val="00117311"/>
    <w:rsid w:val="00120617"/>
    <w:rsid w:val="00127368"/>
    <w:rsid w:val="001322E6"/>
    <w:rsid w:val="00134612"/>
    <w:rsid w:val="001353E7"/>
    <w:rsid w:val="00143256"/>
    <w:rsid w:val="00146EA0"/>
    <w:rsid w:val="00150EAE"/>
    <w:rsid w:val="00152BDF"/>
    <w:rsid w:val="001638A5"/>
    <w:rsid w:val="001666F3"/>
    <w:rsid w:val="00171A01"/>
    <w:rsid w:val="00177CC3"/>
    <w:rsid w:val="0018250D"/>
    <w:rsid w:val="00182C86"/>
    <w:rsid w:val="00186127"/>
    <w:rsid w:val="00190B48"/>
    <w:rsid w:val="0019391C"/>
    <w:rsid w:val="001A627E"/>
    <w:rsid w:val="001A7C5B"/>
    <w:rsid w:val="001B05E6"/>
    <w:rsid w:val="001B1EBB"/>
    <w:rsid w:val="001B4493"/>
    <w:rsid w:val="001B5187"/>
    <w:rsid w:val="001C0D5E"/>
    <w:rsid w:val="001C2304"/>
    <w:rsid w:val="001C76B8"/>
    <w:rsid w:val="001E4A73"/>
    <w:rsid w:val="001E6B1C"/>
    <w:rsid w:val="001E7E34"/>
    <w:rsid w:val="001F2131"/>
    <w:rsid w:val="001F740E"/>
    <w:rsid w:val="002039B8"/>
    <w:rsid w:val="00204FEA"/>
    <w:rsid w:val="0020602C"/>
    <w:rsid w:val="002065CB"/>
    <w:rsid w:val="00220D70"/>
    <w:rsid w:val="00223DFB"/>
    <w:rsid w:val="00226240"/>
    <w:rsid w:val="002306A1"/>
    <w:rsid w:val="00244B7D"/>
    <w:rsid w:val="00246085"/>
    <w:rsid w:val="002463B8"/>
    <w:rsid w:val="00246808"/>
    <w:rsid w:val="00247F1C"/>
    <w:rsid w:val="0025195C"/>
    <w:rsid w:val="00266314"/>
    <w:rsid w:val="00277215"/>
    <w:rsid w:val="00282F5D"/>
    <w:rsid w:val="002B419A"/>
    <w:rsid w:val="002B71AB"/>
    <w:rsid w:val="002C098E"/>
    <w:rsid w:val="002C30B9"/>
    <w:rsid w:val="002D222A"/>
    <w:rsid w:val="002D43A4"/>
    <w:rsid w:val="002D7BBB"/>
    <w:rsid w:val="002E0740"/>
    <w:rsid w:val="002E6B8B"/>
    <w:rsid w:val="002E6D7F"/>
    <w:rsid w:val="002E79C1"/>
    <w:rsid w:val="002F7D99"/>
    <w:rsid w:val="0030017D"/>
    <w:rsid w:val="00302304"/>
    <w:rsid w:val="0030399B"/>
    <w:rsid w:val="00316D5B"/>
    <w:rsid w:val="0032131B"/>
    <w:rsid w:val="00324F33"/>
    <w:rsid w:val="00333129"/>
    <w:rsid w:val="00334B42"/>
    <w:rsid w:val="00345ABE"/>
    <w:rsid w:val="00347818"/>
    <w:rsid w:val="00367B3C"/>
    <w:rsid w:val="00373E7B"/>
    <w:rsid w:val="003755E7"/>
    <w:rsid w:val="00376CAC"/>
    <w:rsid w:val="003770B8"/>
    <w:rsid w:val="0038527B"/>
    <w:rsid w:val="00386A44"/>
    <w:rsid w:val="003903E3"/>
    <w:rsid w:val="003A20FC"/>
    <w:rsid w:val="003A427F"/>
    <w:rsid w:val="003B0DB6"/>
    <w:rsid w:val="003B0FC5"/>
    <w:rsid w:val="003B367F"/>
    <w:rsid w:val="003C1988"/>
    <w:rsid w:val="003C1BC4"/>
    <w:rsid w:val="003C235E"/>
    <w:rsid w:val="003C5836"/>
    <w:rsid w:val="003C5F15"/>
    <w:rsid w:val="003D0BCD"/>
    <w:rsid w:val="003D2027"/>
    <w:rsid w:val="003D2E00"/>
    <w:rsid w:val="003D3525"/>
    <w:rsid w:val="003D3D79"/>
    <w:rsid w:val="003D50D1"/>
    <w:rsid w:val="003D514D"/>
    <w:rsid w:val="003E656E"/>
    <w:rsid w:val="003F5AE8"/>
    <w:rsid w:val="00400044"/>
    <w:rsid w:val="00401E3A"/>
    <w:rsid w:val="004216C9"/>
    <w:rsid w:val="004237AA"/>
    <w:rsid w:val="0042418B"/>
    <w:rsid w:val="00430BFA"/>
    <w:rsid w:val="00434299"/>
    <w:rsid w:val="004366AA"/>
    <w:rsid w:val="00436E3C"/>
    <w:rsid w:val="004373F5"/>
    <w:rsid w:val="004376F6"/>
    <w:rsid w:val="00440612"/>
    <w:rsid w:val="00445899"/>
    <w:rsid w:val="00451F69"/>
    <w:rsid w:val="00452620"/>
    <w:rsid w:val="00462A70"/>
    <w:rsid w:val="0046310D"/>
    <w:rsid w:val="004637AC"/>
    <w:rsid w:val="00463828"/>
    <w:rsid w:val="004708B6"/>
    <w:rsid w:val="00473902"/>
    <w:rsid w:val="00487106"/>
    <w:rsid w:val="00490430"/>
    <w:rsid w:val="0049156F"/>
    <w:rsid w:val="00491D32"/>
    <w:rsid w:val="004922AD"/>
    <w:rsid w:val="004A4AB9"/>
    <w:rsid w:val="004A4D2C"/>
    <w:rsid w:val="004A6D66"/>
    <w:rsid w:val="004B183B"/>
    <w:rsid w:val="004B28B0"/>
    <w:rsid w:val="004B2D99"/>
    <w:rsid w:val="004C04ED"/>
    <w:rsid w:val="004C1677"/>
    <w:rsid w:val="004E5294"/>
    <w:rsid w:val="004E5413"/>
    <w:rsid w:val="004F4543"/>
    <w:rsid w:val="0050788B"/>
    <w:rsid w:val="00507A67"/>
    <w:rsid w:val="00511C10"/>
    <w:rsid w:val="005123EF"/>
    <w:rsid w:val="00516AFE"/>
    <w:rsid w:val="00520F21"/>
    <w:rsid w:val="00525E49"/>
    <w:rsid w:val="00525FD7"/>
    <w:rsid w:val="00531D2B"/>
    <w:rsid w:val="00544174"/>
    <w:rsid w:val="00545CB8"/>
    <w:rsid w:val="0055290C"/>
    <w:rsid w:val="0055305F"/>
    <w:rsid w:val="00562CDF"/>
    <w:rsid w:val="00572837"/>
    <w:rsid w:val="005742ED"/>
    <w:rsid w:val="00595F61"/>
    <w:rsid w:val="005A3A5F"/>
    <w:rsid w:val="005B7FA6"/>
    <w:rsid w:val="005C28AC"/>
    <w:rsid w:val="005C79D4"/>
    <w:rsid w:val="005D0DB4"/>
    <w:rsid w:val="005E0279"/>
    <w:rsid w:val="005E0D7E"/>
    <w:rsid w:val="005E1252"/>
    <w:rsid w:val="005F7B3E"/>
    <w:rsid w:val="00601DCF"/>
    <w:rsid w:val="00607177"/>
    <w:rsid w:val="00614724"/>
    <w:rsid w:val="00615DFF"/>
    <w:rsid w:val="00615EAC"/>
    <w:rsid w:val="00623B08"/>
    <w:rsid w:val="00626414"/>
    <w:rsid w:val="006361ED"/>
    <w:rsid w:val="00644946"/>
    <w:rsid w:val="00645C11"/>
    <w:rsid w:val="0064696E"/>
    <w:rsid w:val="006476D4"/>
    <w:rsid w:val="00653BB6"/>
    <w:rsid w:val="00655FB2"/>
    <w:rsid w:val="00657885"/>
    <w:rsid w:val="00664603"/>
    <w:rsid w:val="00666517"/>
    <w:rsid w:val="006739F6"/>
    <w:rsid w:val="00674F16"/>
    <w:rsid w:val="00677EF6"/>
    <w:rsid w:val="00684E90"/>
    <w:rsid w:val="00690819"/>
    <w:rsid w:val="006A0C37"/>
    <w:rsid w:val="006B3E68"/>
    <w:rsid w:val="006B7083"/>
    <w:rsid w:val="006C5A23"/>
    <w:rsid w:val="006C619B"/>
    <w:rsid w:val="006C698A"/>
    <w:rsid w:val="006D307F"/>
    <w:rsid w:val="006E02E9"/>
    <w:rsid w:val="006E533B"/>
    <w:rsid w:val="006F63DB"/>
    <w:rsid w:val="0071549C"/>
    <w:rsid w:val="0072268B"/>
    <w:rsid w:val="00723FF3"/>
    <w:rsid w:val="007245ED"/>
    <w:rsid w:val="00727901"/>
    <w:rsid w:val="00735D4B"/>
    <w:rsid w:val="00736628"/>
    <w:rsid w:val="0074050C"/>
    <w:rsid w:val="00741EC7"/>
    <w:rsid w:val="007506B1"/>
    <w:rsid w:val="00761A80"/>
    <w:rsid w:val="007647A0"/>
    <w:rsid w:val="00770CB9"/>
    <w:rsid w:val="00772975"/>
    <w:rsid w:val="00790565"/>
    <w:rsid w:val="007A57B3"/>
    <w:rsid w:val="007B0866"/>
    <w:rsid w:val="007B09D2"/>
    <w:rsid w:val="007B6018"/>
    <w:rsid w:val="007B7107"/>
    <w:rsid w:val="007C3D60"/>
    <w:rsid w:val="007C4897"/>
    <w:rsid w:val="007C5D79"/>
    <w:rsid w:val="007C7A85"/>
    <w:rsid w:val="007F5998"/>
    <w:rsid w:val="00805723"/>
    <w:rsid w:val="00813ED0"/>
    <w:rsid w:val="00814065"/>
    <w:rsid w:val="00817E8F"/>
    <w:rsid w:val="00823200"/>
    <w:rsid w:val="008279CD"/>
    <w:rsid w:val="00836003"/>
    <w:rsid w:val="008419FD"/>
    <w:rsid w:val="00842C3F"/>
    <w:rsid w:val="00843D5B"/>
    <w:rsid w:val="008456D2"/>
    <w:rsid w:val="00846188"/>
    <w:rsid w:val="00861AF8"/>
    <w:rsid w:val="0086554A"/>
    <w:rsid w:val="00867229"/>
    <w:rsid w:val="00880A93"/>
    <w:rsid w:val="00881078"/>
    <w:rsid w:val="00884DAD"/>
    <w:rsid w:val="00884FC5"/>
    <w:rsid w:val="00885101"/>
    <w:rsid w:val="008A1818"/>
    <w:rsid w:val="008B30AC"/>
    <w:rsid w:val="008B3224"/>
    <w:rsid w:val="008C11D9"/>
    <w:rsid w:val="008C406F"/>
    <w:rsid w:val="008C60B2"/>
    <w:rsid w:val="008C7AC1"/>
    <w:rsid w:val="008D5F86"/>
    <w:rsid w:val="008D6CB9"/>
    <w:rsid w:val="008E0059"/>
    <w:rsid w:val="008E559D"/>
    <w:rsid w:val="008F1396"/>
    <w:rsid w:val="008F1C54"/>
    <w:rsid w:val="00905257"/>
    <w:rsid w:val="009074F6"/>
    <w:rsid w:val="00915924"/>
    <w:rsid w:val="00920DF2"/>
    <w:rsid w:val="00926CCE"/>
    <w:rsid w:val="009322ED"/>
    <w:rsid w:val="00933675"/>
    <w:rsid w:val="00937BE5"/>
    <w:rsid w:val="00937CB3"/>
    <w:rsid w:val="0095150C"/>
    <w:rsid w:val="00954D57"/>
    <w:rsid w:val="00960AE3"/>
    <w:rsid w:val="009621E4"/>
    <w:rsid w:val="00962B43"/>
    <w:rsid w:val="00984EA6"/>
    <w:rsid w:val="009909C8"/>
    <w:rsid w:val="00991F49"/>
    <w:rsid w:val="00991FDD"/>
    <w:rsid w:val="009A0506"/>
    <w:rsid w:val="009A18B5"/>
    <w:rsid w:val="009A25BC"/>
    <w:rsid w:val="009A3638"/>
    <w:rsid w:val="009B2236"/>
    <w:rsid w:val="009B59FF"/>
    <w:rsid w:val="009B6729"/>
    <w:rsid w:val="009B7CC6"/>
    <w:rsid w:val="009C5D2E"/>
    <w:rsid w:val="009C630F"/>
    <w:rsid w:val="009D41BF"/>
    <w:rsid w:val="009E016F"/>
    <w:rsid w:val="009E56F7"/>
    <w:rsid w:val="009E6E3F"/>
    <w:rsid w:val="00A0431A"/>
    <w:rsid w:val="00A05A85"/>
    <w:rsid w:val="00A11BD7"/>
    <w:rsid w:val="00A17433"/>
    <w:rsid w:val="00A23DBA"/>
    <w:rsid w:val="00A25809"/>
    <w:rsid w:val="00A438A7"/>
    <w:rsid w:val="00A45E5B"/>
    <w:rsid w:val="00A479E5"/>
    <w:rsid w:val="00A62FBC"/>
    <w:rsid w:val="00A70756"/>
    <w:rsid w:val="00A72E71"/>
    <w:rsid w:val="00A80C5D"/>
    <w:rsid w:val="00A844D1"/>
    <w:rsid w:val="00A85D9C"/>
    <w:rsid w:val="00A86287"/>
    <w:rsid w:val="00A875FB"/>
    <w:rsid w:val="00A8796E"/>
    <w:rsid w:val="00A94AC9"/>
    <w:rsid w:val="00A97768"/>
    <w:rsid w:val="00AA2167"/>
    <w:rsid w:val="00AA37A0"/>
    <w:rsid w:val="00AB08E0"/>
    <w:rsid w:val="00AB13D8"/>
    <w:rsid w:val="00AB35B5"/>
    <w:rsid w:val="00AB6D07"/>
    <w:rsid w:val="00AB6E02"/>
    <w:rsid w:val="00AB7E0E"/>
    <w:rsid w:val="00AC7632"/>
    <w:rsid w:val="00AD4196"/>
    <w:rsid w:val="00AE203C"/>
    <w:rsid w:val="00B007EB"/>
    <w:rsid w:val="00B02684"/>
    <w:rsid w:val="00B03B58"/>
    <w:rsid w:val="00B3166E"/>
    <w:rsid w:val="00B35CB8"/>
    <w:rsid w:val="00B35CF7"/>
    <w:rsid w:val="00B40E9D"/>
    <w:rsid w:val="00B4469C"/>
    <w:rsid w:val="00B46529"/>
    <w:rsid w:val="00B50434"/>
    <w:rsid w:val="00B5163E"/>
    <w:rsid w:val="00B51A9E"/>
    <w:rsid w:val="00B543DC"/>
    <w:rsid w:val="00B67FB8"/>
    <w:rsid w:val="00B70537"/>
    <w:rsid w:val="00B7428F"/>
    <w:rsid w:val="00B81EC3"/>
    <w:rsid w:val="00B8310C"/>
    <w:rsid w:val="00B86785"/>
    <w:rsid w:val="00B9030F"/>
    <w:rsid w:val="00B96747"/>
    <w:rsid w:val="00BA2641"/>
    <w:rsid w:val="00BC0720"/>
    <w:rsid w:val="00BC75A2"/>
    <w:rsid w:val="00BD1EEF"/>
    <w:rsid w:val="00BD33B6"/>
    <w:rsid w:val="00BD3903"/>
    <w:rsid w:val="00BD6293"/>
    <w:rsid w:val="00BD6885"/>
    <w:rsid w:val="00BE064C"/>
    <w:rsid w:val="00BE5DBC"/>
    <w:rsid w:val="00BF1411"/>
    <w:rsid w:val="00BF7E90"/>
    <w:rsid w:val="00C03890"/>
    <w:rsid w:val="00C061CC"/>
    <w:rsid w:val="00C063BE"/>
    <w:rsid w:val="00C13081"/>
    <w:rsid w:val="00C13D95"/>
    <w:rsid w:val="00C16047"/>
    <w:rsid w:val="00C1631B"/>
    <w:rsid w:val="00C224A7"/>
    <w:rsid w:val="00C313C7"/>
    <w:rsid w:val="00C32B11"/>
    <w:rsid w:val="00C3300E"/>
    <w:rsid w:val="00C40A89"/>
    <w:rsid w:val="00C414D9"/>
    <w:rsid w:val="00C64960"/>
    <w:rsid w:val="00C8107F"/>
    <w:rsid w:val="00C9770D"/>
    <w:rsid w:val="00CA108D"/>
    <w:rsid w:val="00CA37A6"/>
    <w:rsid w:val="00CB37C6"/>
    <w:rsid w:val="00CB427B"/>
    <w:rsid w:val="00CC2191"/>
    <w:rsid w:val="00CC2EEE"/>
    <w:rsid w:val="00CC4A50"/>
    <w:rsid w:val="00CD441A"/>
    <w:rsid w:val="00CD5146"/>
    <w:rsid w:val="00CD54D1"/>
    <w:rsid w:val="00CE3B30"/>
    <w:rsid w:val="00CE5E35"/>
    <w:rsid w:val="00CF5DF1"/>
    <w:rsid w:val="00D0241A"/>
    <w:rsid w:val="00D04F06"/>
    <w:rsid w:val="00D172E6"/>
    <w:rsid w:val="00D17A7E"/>
    <w:rsid w:val="00D20190"/>
    <w:rsid w:val="00D276E1"/>
    <w:rsid w:val="00D31EAB"/>
    <w:rsid w:val="00D36B2C"/>
    <w:rsid w:val="00D41D72"/>
    <w:rsid w:val="00D46935"/>
    <w:rsid w:val="00D47634"/>
    <w:rsid w:val="00D47C82"/>
    <w:rsid w:val="00D66EE7"/>
    <w:rsid w:val="00D701CD"/>
    <w:rsid w:val="00D7538A"/>
    <w:rsid w:val="00D82F3F"/>
    <w:rsid w:val="00D841D4"/>
    <w:rsid w:val="00D94AB7"/>
    <w:rsid w:val="00DC2FD5"/>
    <w:rsid w:val="00DD1A79"/>
    <w:rsid w:val="00DD219A"/>
    <w:rsid w:val="00DE7AA9"/>
    <w:rsid w:val="00DE7F05"/>
    <w:rsid w:val="00DF246B"/>
    <w:rsid w:val="00DF2EB7"/>
    <w:rsid w:val="00DF43F0"/>
    <w:rsid w:val="00DF6018"/>
    <w:rsid w:val="00E04686"/>
    <w:rsid w:val="00E06696"/>
    <w:rsid w:val="00E11423"/>
    <w:rsid w:val="00E121B1"/>
    <w:rsid w:val="00E14930"/>
    <w:rsid w:val="00E14AAE"/>
    <w:rsid w:val="00E14FFF"/>
    <w:rsid w:val="00E17C72"/>
    <w:rsid w:val="00E24732"/>
    <w:rsid w:val="00E25185"/>
    <w:rsid w:val="00E32866"/>
    <w:rsid w:val="00E421CD"/>
    <w:rsid w:val="00E610C5"/>
    <w:rsid w:val="00E61513"/>
    <w:rsid w:val="00E6620C"/>
    <w:rsid w:val="00E734D7"/>
    <w:rsid w:val="00E74A0F"/>
    <w:rsid w:val="00E75B1A"/>
    <w:rsid w:val="00E77967"/>
    <w:rsid w:val="00E77E40"/>
    <w:rsid w:val="00E77E45"/>
    <w:rsid w:val="00E77E51"/>
    <w:rsid w:val="00EA38CA"/>
    <w:rsid w:val="00EA45C2"/>
    <w:rsid w:val="00EB67C5"/>
    <w:rsid w:val="00EC07ED"/>
    <w:rsid w:val="00EC1C29"/>
    <w:rsid w:val="00EC5394"/>
    <w:rsid w:val="00ED1056"/>
    <w:rsid w:val="00ED1931"/>
    <w:rsid w:val="00ED1D90"/>
    <w:rsid w:val="00ED27BA"/>
    <w:rsid w:val="00ED5D4A"/>
    <w:rsid w:val="00ED73E3"/>
    <w:rsid w:val="00EE1A73"/>
    <w:rsid w:val="00EE3542"/>
    <w:rsid w:val="00EE6C95"/>
    <w:rsid w:val="00EF3742"/>
    <w:rsid w:val="00EF4773"/>
    <w:rsid w:val="00F02C63"/>
    <w:rsid w:val="00F04EBB"/>
    <w:rsid w:val="00F055A1"/>
    <w:rsid w:val="00F14130"/>
    <w:rsid w:val="00F158CC"/>
    <w:rsid w:val="00F1741C"/>
    <w:rsid w:val="00F21690"/>
    <w:rsid w:val="00F223A0"/>
    <w:rsid w:val="00F2374B"/>
    <w:rsid w:val="00F2486E"/>
    <w:rsid w:val="00F31427"/>
    <w:rsid w:val="00F345E4"/>
    <w:rsid w:val="00F4136B"/>
    <w:rsid w:val="00F43A71"/>
    <w:rsid w:val="00F5380E"/>
    <w:rsid w:val="00F53C3F"/>
    <w:rsid w:val="00F60A43"/>
    <w:rsid w:val="00F6309A"/>
    <w:rsid w:val="00F67EFC"/>
    <w:rsid w:val="00F74300"/>
    <w:rsid w:val="00F81C2D"/>
    <w:rsid w:val="00F84145"/>
    <w:rsid w:val="00FC3303"/>
    <w:rsid w:val="00FC6EF7"/>
    <w:rsid w:val="00FC7671"/>
    <w:rsid w:val="00FC7B53"/>
    <w:rsid w:val="00FD2173"/>
    <w:rsid w:val="00FD62EB"/>
    <w:rsid w:val="00FF14B8"/>
    <w:rsid w:val="00FF4B9F"/>
    <w:rsid w:val="00FF5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ECAF4E"/>
  <w15:chartTrackingRefBased/>
  <w15:docId w15:val="{D6856ACD-FE90-4EC1-9A45-F3597D939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Theme="minorHAnsi" w:hAnsi="Cambria" w:cstheme="minorBidi"/>
        <w:sz w:val="22"/>
        <w:szCs w:val="22"/>
        <w:lang w:val="en-US" w:eastAsia="en-US" w:bidi="ar-SA"/>
      </w:rPr>
    </w:rPrDefault>
    <w:pPrDefault>
      <w:pPr>
        <w:spacing w:after="16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4D1"/>
    <w:pPr>
      <w:spacing w:after="200"/>
    </w:pPr>
    <w:rPr>
      <w:rFonts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44D1"/>
    <w:pPr>
      <w:numPr>
        <w:numId w:val="3"/>
      </w:numPr>
      <w:outlineLvl w:val="0"/>
    </w:pPr>
    <w:rPr>
      <w:b/>
      <w:caps/>
      <w:sz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30399B"/>
    <w:pPr>
      <w:numPr>
        <w:numId w:val="0"/>
      </w:numPr>
      <w:outlineLvl w:val="1"/>
    </w:pPr>
    <w:rPr>
      <w:caps w:val="0"/>
      <w:sz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C40A89"/>
    <w:pPr>
      <w:numPr>
        <w:ilvl w:val="2"/>
      </w:numPr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51A9E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51A9E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51A9E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1A9E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51A9E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51A9E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44D1"/>
    <w:rPr>
      <w:rFonts w:cs="Times New Roman"/>
      <w:b/>
      <w:caps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0399B"/>
    <w:rPr>
      <w:rFonts w:ascii="Times New Roman Bold" w:hAnsi="Times New Roman Bold" w:cs="Times New Roman"/>
      <w:b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40A89"/>
    <w:rPr>
      <w:rFonts w:ascii="Times New Roman" w:hAnsi="Times New Roman" w:cs="Times New Roman"/>
      <w:b/>
      <w:sz w:val="24"/>
    </w:rPr>
  </w:style>
  <w:style w:type="paragraph" w:styleId="NoSpacing">
    <w:name w:val="No Spacing"/>
    <w:aliases w:val="SLAF"/>
    <w:uiPriority w:val="1"/>
    <w:qFormat/>
    <w:rsid w:val="004373F5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B51A9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B51A9E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51A9E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51A9E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1A9E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51A9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51A9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1861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6127"/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861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6127"/>
    <w:rPr>
      <w:rFonts w:ascii="Times New Roman" w:hAnsi="Times New Roman" w:cs="Times New Roman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62FBC"/>
    <w:pPr>
      <w:keepNext/>
      <w:keepLines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A62FB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2FB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62FBC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A62FBC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36003"/>
    <w:pPr>
      <w:spacing w:line="240" w:lineRule="auto"/>
    </w:pPr>
    <w:rPr>
      <w:i/>
      <w:iCs/>
      <w:color w:val="000000" w:themeColor="text1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F43A71"/>
    <w:pPr>
      <w:spacing w:after="0"/>
    </w:pPr>
  </w:style>
  <w:style w:type="table" w:styleId="TableGrid">
    <w:name w:val="Table Grid"/>
    <w:basedOn w:val="TableNormal"/>
    <w:uiPriority w:val="39"/>
    <w:rsid w:val="00F43A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D66EE7"/>
    <w:pPr>
      <w:spacing w:after="0"/>
      <w:jc w:val="center"/>
    </w:pPr>
    <w:rPr>
      <w:rFonts w:ascii="Times New Roman Bold" w:hAnsi="Times New Roman Bold"/>
      <w:noProof/>
      <w:sz w:val="28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66EE7"/>
    <w:rPr>
      <w:rFonts w:ascii="Times New Roman Bold" w:hAnsi="Times New Roman Bold" w:cs="Times New Roman"/>
      <w:noProof/>
      <w:sz w:val="28"/>
    </w:rPr>
  </w:style>
  <w:style w:type="paragraph" w:customStyle="1" w:styleId="EndNoteBibliography">
    <w:name w:val="EndNote Bibliography"/>
    <w:basedOn w:val="Normal"/>
    <w:link w:val="EndNoteBibliographyChar"/>
    <w:rsid w:val="00D66EE7"/>
    <w:pPr>
      <w:spacing w:line="240" w:lineRule="auto"/>
    </w:pPr>
    <w:rPr>
      <w:rFonts w:ascii="Times New Roman Bold" w:hAnsi="Times New Roman Bold"/>
      <w:noProof/>
      <w:sz w:val="28"/>
    </w:rPr>
  </w:style>
  <w:style w:type="character" w:customStyle="1" w:styleId="EndNoteBibliographyChar">
    <w:name w:val="EndNote Bibliography Char"/>
    <w:basedOn w:val="DefaultParagraphFont"/>
    <w:link w:val="EndNoteBibliography"/>
    <w:rsid w:val="00D66EE7"/>
    <w:rPr>
      <w:rFonts w:ascii="Times New Roman Bold" w:hAnsi="Times New Roman Bold" w:cs="Times New Roman"/>
      <w:noProof/>
      <w:sz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66E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77CC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333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50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3365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40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38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93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174118">
              <w:marLeft w:val="0"/>
              <w:marRight w:val="0"/>
              <w:marTop w:val="300"/>
              <w:marBottom w:val="0"/>
              <w:divBdr>
                <w:top w:val="single" w:sz="6" w:space="0" w:color="DEDEDF"/>
                <w:left w:val="single" w:sz="6" w:space="15" w:color="DEDEDF"/>
                <w:bottom w:val="single" w:sz="6" w:space="0" w:color="DEDEDF"/>
                <w:right w:val="single" w:sz="6" w:space="15" w:color="DEDEDF"/>
              </w:divBdr>
              <w:divsChild>
                <w:div w:id="212568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20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91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526859">
              <w:marLeft w:val="0"/>
              <w:marRight w:val="0"/>
              <w:marTop w:val="300"/>
              <w:marBottom w:val="0"/>
              <w:divBdr>
                <w:top w:val="single" w:sz="6" w:space="0" w:color="DEDEDF"/>
                <w:left w:val="single" w:sz="6" w:space="15" w:color="DEDEDF"/>
                <w:bottom w:val="single" w:sz="6" w:space="0" w:color="DEDEDF"/>
                <w:right w:val="single" w:sz="6" w:space="15" w:color="DEDEDF"/>
              </w:divBdr>
              <w:divsChild>
                <w:div w:id="531264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424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3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8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47730">
              <w:marLeft w:val="0"/>
              <w:marRight w:val="0"/>
              <w:marTop w:val="300"/>
              <w:marBottom w:val="0"/>
              <w:divBdr>
                <w:top w:val="single" w:sz="6" w:space="0" w:color="DEDEDF"/>
                <w:left w:val="single" w:sz="6" w:space="15" w:color="DEDEDF"/>
                <w:bottom w:val="single" w:sz="6" w:space="0" w:color="DEDEDF"/>
                <w:right w:val="single" w:sz="6" w:space="15" w:color="DEDEDF"/>
              </w:divBdr>
              <w:divsChild>
                <w:div w:id="1514681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928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47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10555">
              <w:marLeft w:val="0"/>
              <w:marRight w:val="0"/>
              <w:marTop w:val="300"/>
              <w:marBottom w:val="0"/>
              <w:divBdr>
                <w:top w:val="single" w:sz="6" w:space="0" w:color="DEDEDF"/>
                <w:left w:val="single" w:sz="6" w:space="15" w:color="DEDEDF"/>
                <w:bottom w:val="single" w:sz="6" w:space="0" w:color="DEDEDF"/>
                <w:right w:val="single" w:sz="6" w:space="15" w:color="DEDEDF"/>
              </w:divBdr>
              <w:divsChild>
                <w:div w:id="1556769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93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8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70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6710">
              <w:marLeft w:val="0"/>
              <w:marRight w:val="0"/>
              <w:marTop w:val="300"/>
              <w:marBottom w:val="0"/>
              <w:divBdr>
                <w:top w:val="single" w:sz="6" w:space="0" w:color="DEDEDF"/>
                <w:left w:val="single" w:sz="6" w:space="15" w:color="DEDEDF"/>
                <w:bottom w:val="single" w:sz="6" w:space="0" w:color="DEDEDF"/>
                <w:right w:val="single" w:sz="6" w:space="15" w:color="DEDEDF"/>
              </w:divBdr>
              <w:divsChild>
                <w:div w:id="1102914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283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4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924658">
              <w:marLeft w:val="0"/>
              <w:marRight w:val="0"/>
              <w:marTop w:val="300"/>
              <w:marBottom w:val="0"/>
              <w:divBdr>
                <w:top w:val="single" w:sz="6" w:space="0" w:color="DEDEDF"/>
                <w:left w:val="single" w:sz="6" w:space="15" w:color="DEDEDF"/>
                <w:bottom w:val="single" w:sz="6" w:space="0" w:color="DEDEDF"/>
                <w:right w:val="single" w:sz="6" w:space="15" w:color="DEDEDF"/>
              </w:divBdr>
              <w:divsChild>
                <w:div w:id="213833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435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6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592172">
              <w:marLeft w:val="0"/>
              <w:marRight w:val="0"/>
              <w:marTop w:val="300"/>
              <w:marBottom w:val="0"/>
              <w:divBdr>
                <w:top w:val="single" w:sz="6" w:space="0" w:color="DEDEDF"/>
                <w:left w:val="single" w:sz="6" w:space="15" w:color="DEDEDF"/>
                <w:bottom w:val="single" w:sz="6" w:space="0" w:color="DEDEDF"/>
                <w:right w:val="single" w:sz="6" w:space="15" w:color="DEDEDF"/>
              </w:divBdr>
              <w:divsChild>
                <w:div w:id="1966155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91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68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60622">
              <w:marLeft w:val="0"/>
              <w:marRight w:val="0"/>
              <w:marTop w:val="300"/>
              <w:marBottom w:val="0"/>
              <w:divBdr>
                <w:top w:val="single" w:sz="6" w:space="0" w:color="DEDEDF"/>
                <w:left w:val="single" w:sz="6" w:space="15" w:color="DEDEDF"/>
                <w:bottom w:val="single" w:sz="6" w:space="0" w:color="DEDEDF"/>
                <w:right w:val="single" w:sz="6" w:space="15" w:color="DEDEDF"/>
              </w:divBdr>
              <w:divsChild>
                <w:div w:id="86252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197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://localhost:8081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localhost:8080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CF9CDB-9A93-44F0-8F51-86FCE8283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8</Pages>
  <Words>726</Words>
  <Characters>414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sit@appsc.sab.ac.lk</dc:creator>
  <cp:keywords/>
  <dc:description/>
  <cp:lastModifiedBy>a59394</cp:lastModifiedBy>
  <cp:revision>7</cp:revision>
  <cp:lastPrinted>2024-12-18T08:41:00Z</cp:lastPrinted>
  <dcterms:created xsi:type="dcterms:W3CDTF">2024-12-23T11:41:00Z</dcterms:created>
  <dcterms:modified xsi:type="dcterms:W3CDTF">2024-12-23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e00c3b9d9152038f7979fa8cd6cc9bdb13e219978f7a91460d014bd6975896</vt:lpwstr>
  </property>
</Properties>
</file>